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A36" w:rsidRDefault="005C09FB">
      <w:r>
        <w:rPr>
          <w:noProof/>
        </w:rPr>
        <w:drawing>
          <wp:anchor distT="0" distB="0" distL="114300" distR="114300" simplePos="0" relativeHeight="251677183" behindDoc="0" locked="0" layoutInCell="1" allowOverlap="1">
            <wp:simplePos x="0" y="0"/>
            <wp:positionH relativeFrom="column">
              <wp:posOffset>9728</wp:posOffset>
            </wp:positionH>
            <wp:positionV relativeFrom="paragraph">
              <wp:posOffset>4864</wp:posOffset>
            </wp:positionV>
            <wp:extent cx="1147864" cy="1147864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MVA_Logo_Graphic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281" cy="1151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7124A" w:rsidRDefault="00936A36" w:rsidP="009A02E9">
      <w:pPr>
        <w:jc w:val="center"/>
        <w:rPr>
          <w:sz w:val="40"/>
          <w:szCs w:val="40"/>
        </w:rPr>
      </w:pPr>
      <w:r w:rsidRPr="00F7124A">
        <w:rPr>
          <w:sz w:val="40"/>
          <w:szCs w:val="40"/>
        </w:rPr>
        <w:t>TMVA 201</w:t>
      </w:r>
      <w:r w:rsidR="005C09FB">
        <w:rPr>
          <w:sz w:val="40"/>
          <w:szCs w:val="40"/>
        </w:rPr>
        <w:t>9</w:t>
      </w:r>
      <w:r w:rsidRPr="00F7124A">
        <w:rPr>
          <w:sz w:val="40"/>
          <w:szCs w:val="40"/>
        </w:rPr>
        <w:t xml:space="preserve"> Annual Convention</w:t>
      </w:r>
    </w:p>
    <w:p w:rsidR="00F7124A" w:rsidRDefault="00F7124A" w:rsidP="00936A36">
      <w:pPr>
        <w:jc w:val="center"/>
        <w:rPr>
          <w:sz w:val="40"/>
          <w:szCs w:val="40"/>
        </w:rPr>
      </w:pPr>
      <w:r w:rsidRPr="00F7124A">
        <w:rPr>
          <w:sz w:val="24"/>
          <w:szCs w:val="24"/>
        </w:rPr>
        <w:t xml:space="preserve">Sept. </w:t>
      </w:r>
      <w:r w:rsidR="005C09FB">
        <w:rPr>
          <w:sz w:val="24"/>
          <w:szCs w:val="24"/>
        </w:rPr>
        <w:t>25-27</w:t>
      </w:r>
      <w:r w:rsidRPr="00F7124A">
        <w:rPr>
          <w:sz w:val="24"/>
          <w:szCs w:val="24"/>
        </w:rPr>
        <w:t xml:space="preserve"> | </w:t>
      </w:r>
      <w:r w:rsidR="005C09FB">
        <w:rPr>
          <w:sz w:val="24"/>
          <w:szCs w:val="24"/>
        </w:rPr>
        <w:t>Lost Pines Resort</w:t>
      </w:r>
      <w:r w:rsidRPr="00F7124A">
        <w:rPr>
          <w:sz w:val="24"/>
          <w:szCs w:val="24"/>
        </w:rPr>
        <w:t xml:space="preserve">| </w:t>
      </w:r>
      <w:r w:rsidR="005C09FB">
        <w:rPr>
          <w:sz w:val="24"/>
          <w:szCs w:val="24"/>
        </w:rPr>
        <w:t>Austin</w:t>
      </w:r>
      <w:r w:rsidRPr="00F7124A">
        <w:rPr>
          <w:sz w:val="40"/>
          <w:szCs w:val="40"/>
        </w:rPr>
        <w:t xml:space="preserve"> </w:t>
      </w:r>
    </w:p>
    <w:p w:rsidR="00F7124A" w:rsidRDefault="00936A36" w:rsidP="00936A36">
      <w:pPr>
        <w:jc w:val="center"/>
        <w:rPr>
          <w:sz w:val="40"/>
          <w:szCs w:val="40"/>
        </w:rPr>
      </w:pPr>
      <w:r w:rsidRPr="00F7124A">
        <w:rPr>
          <w:sz w:val="40"/>
          <w:szCs w:val="40"/>
        </w:rPr>
        <w:t>Sponsorship Form</w:t>
      </w:r>
    </w:p>
    <w:p w:rsidR="005C09FB" w:rsidRPr="005C09FB" w:rsidRDefault="005C09FB" w:rsidP="00936A36">
      <w:pPr>
        <w:jc w:val="center"/>
        <w:rPr>
          <w:sz w:val="20"/>
          <w:szCs w:val="40"/>
        </w:rPr>
      </w:pPr>
    </w:p>
    <w:p w:rsidR="005C09FB" w:rsidRPr="005C09FB" w:rsidRDefault="005C09FB" w:rsidP="00936A36">
      <w:pPr>
        <w:jc w:val="center"/>
        <w:rPr>
          <w:sz w:val="24"/>
          <w:szCs w:val="40"/>
        </w:rPr>
      </w:pPr>
      <w:r w:rsidRPr="005C09FB">
        <w:rPr>
          <w:color w:val="C00000"/>
          <w:sz w:val="24"/>
          <w:szCs w:val="40"/>
        </w:rPr>
        <w:t>Fill out form and pay online!</w:t>
      </w:r>
    </w:p>
    <w:p w:rsidR="005C09FB" w:rsidRDefault="005C09FB" w:rsidP="00936A36">
      <w:pPr>
        <w:jc w:val="center"/>
        <w:rPr>
          <w:color w:val="0070C0"/>
        </w:rPr>
      </w:pPr>
      <w:hyperlink r:id="rId5" w:history="1">
        <w:r w:rsidRPr="005C09FB">
          <w:rPr>
            <w:rStyle w:val="Hyperlink"/>
            <w:color w:val="0070C0"/>
          </w:rPr>
          <w:t>https://www.cognitoforms.com/NAMA/TMVASponsorshipForm</w:t>
        </w:r>
      </w:hyperlink>
    </w:p>
    <w:p w:rsidR="005C09FB" w:rsidRPr="005C09FB" w:rsidRDefault="00EC4D44" w:rsidP="00936A36">
      <w:pPr>
        <w:jc w:val="center"/>
        <w:rPr>
          <w:i/>
          <w:color w:val="C00000"/>
        </w:rPr>
      </w:pPr>
      <w:r>
        <w:rPr>
          <w:i/>
          <w:color w:val="C00000"/>
        </w:rPr>
        <w:t>C</w:t>
      </w:r>
      <w:r w:rsidR="005C09FB" w:rsidRPr="005C09FB">
        <w:rPr>
          <w:i/>
          <w:color w:val="C00000"/>
        </w:rPr>
        <w:t>redit card payments only accepted online</w:t>
      </w:r>
    </w:p>
    <w:p w:rsidR="00936A36" w:rsidRDefault="00936A36" w:rsidP="00936A36">
      <w:pPr>
        <w:jc w:val="center"/>
      </w:pPr>
    </w:p>
    <w:p w:rsidR="00F7124A" w:rsidRDefault="00936A36" w:rsidP="00F7124A">
      <w:pPr>
        <w:widowControl/>
        <w:autoSpaceDE w:val="0"/>
        <w:autoSpaceDN w:val="0"/>
        <w:adjustRightInd w:val="0"/>
        <w:rPr>
          <w:rFonts w:cs="CGOmega"/>
        </w:rPr>
      </w:pPr>
      <w:r w:rsidRPr="00936A36">
        <w:rPr>
          <w:rFonts w:cs="CGOmega"/>
        </w:rPr>
        <w:t xml:space="preserve">Support TMVA </w:t>
      </w:r>
      <w:r w:rsidR="00644F52">
        <w:rPr>
          <w:rFonts w:cs="CGOmega"/>
        </w:rPr>
        <w:t>while increasing</w:t>
      </w:r>
      <w:r w:rsidRPr="00936A36">
        <w:rPr>
          <w:rFonts w:cs="CGOmega"/>
        </w:rPr>
        <w:t xml:space="preserve"> your company’s visibility and </w:t>
      </w:r>
      <w:r w:rsidR="00FB0AA1">
        <w:rPr>
          <w:rFonts w:cs="CGOmega"/>
        </w:rPr>
        <w:t>show</w:t>
      </w:r>
      <w:r w:rsidR="00644F52">
        <w:rPr>
          <w:rFonts w:cs="CGOmega"/>
        </w:rPr>
        <w:t>ing</w:t>
      </w:r>
      <w:r w:rsidR="00FB0AA1">
        <w:rPr>
          <w:rFonts w:cs="CGOmega"/>
        </w:rPr>
        <w:t xml:space="preserve"> your </w:t>
      </w:r>
      <w:r w:rsidRPr="00936A36">
        <w:rPr>
          <w:rFonts w:cs="CGOmega"/>
        </w:rPr>
        <w:t>commitment to the industry</w:t>
      </w:r>
      <w:r>
        <w:rPr>
          <w:rFonts w:cs="CGOmega"/>
        </w:rPr>
        <w:t xml:space="preserve">. </w:t>
      </w:r>
      <w:r w:rsidRPr="00936A36">
        <w:rPr>
          <w:rFonts w:cs="CGOmega"/>
        </w:rPr>
        <w:t xml:space="preserve"> </w:t>
      </w:r>
      <w:r>
        <w:rPr>
          <w:rFonts w:cs="CGOmega"/>
        </w:rPr>
        <w:t>Y</w:t>
      </w:r>
      <w:r w:rsidRPr="00936A36">
        <w:rPr>
          <w:rFonts w:cs="CGOmega"/>
        </w:rPr>
        <w:t>our sponsorship donation will be used to fund various TMVA functions during our 201</w:t>
      </w:r>
      <w:r w:rsidR="005C09FB">
        <w:rPr>
          <w:rFonts w:cs="CGOmega"/>
        </w:rPr>
        <w:t>9</w:t>
      </w:r>
      <w:r w:rsidRPr="00936A36">
        <w:rPr>
          <w:rFonts w:cs="CGOmega"/>
        </w:rPr>
        <w:t xml:space="preserve"> Convention such as programs, speakers,</w:t>
      </w:r>
      <w:r>
        <w:rPr>
          <w:rFonts w:cs="CGOmega"/>
        </w:rPr>
        <w:t xml:space="preserve"> networking events</w:t>
      </w:r>
      <w:r w:rsidRPr="00936A36">
        <w:rPr>
          <w:rFonts w:cs="CGOmega"/>
        </w:rPr>
        <w:t xml:space="preserve"> and business meetings.</w:t>
      </w:r>
    </w:p>
    <w:p w:rsidR="005C09FB" w:rsidRDefault="005C09FB" w:rsidP="00F7124A">
      <w:pPr>
        <w:widowControl/>
        <w:autoSpaceDE w:val="0"/>
        <w:autoSpaceDN w:val="0"/>
        <w:adjustRightInd w:val="0"/>
        <w:rPr>
          <w:rFonts w:cs="CGOmega"/>
        </w:rPr>
      </w:pPr>
    </w:p>
    <w:p w:rsidR="005C09FB" w:rsidRDefault="005C09FB" w:rsidP="00F7124A">
      <w:pPr>
        <w:widowControl/>
        <w:autoSpaceDE w:val="0"/>
        <w:autoSpaceDN w:val="0"/>
        <w:adjustRightInd w:val="0"/>
        <w:rPr>
          <w:rFonts w:cs="CGOmega"/>
        </w:rPr>
      </w:pPr>
    </w:p>
    <w:p w:rsidR="00F7124A" w:rsidRDefault="00F7124A" w:rsidP="00F7124A">
      <w:pPr>
        <w:tabs>
          <w:tab w:val="left" w:pos="4680"/>
        </w:tabs>
        <w:spacing w:line="203" w:lineRule="exact"/>
        <w:rPr>
          <w:rFonts w:eastAsia="Arial" w:cs="Arial"/>
          <w:b/>
          <w:color w:val="2F3333"/>
          <w:position w:val="-1"/>
          <w:sz w:val="18"/>
          <w:szCs w:val="18"/>
        </w:rPr>
      </w:pPr>
      <w:r>
        <w:rPr>
          <w:rFonts w:eastAsia="Arial" w:cs="Arial"/>
          <w:b/>
          <w:color w:val="2F3333"/>
          <w:position w:val="-1"/>
          <w:sz w:val="18"/>
          <w:szCs w:val="18"/>
        </w:rPr>
        <w:tab/>
      </w:r>
      <w:r w:rsidRPr="00EC1BDB">
        <w:rPr>
          <w:rFonts w:eastAsia="Arial" w:cs="Arial"/>
          <w:b/>
          <w:color w:val="2F3333"/>
          <w:position w:val="-1"/>
          <w:sz w:val="18"/>
          <w:szCs w:val="18"/>
        </w:rPr>
        <w:t>Please Print</w:t>
      </w:r>
      <w:r>
        <w:rPr>
          <w:rFonts w:eastAsia="Arial" w:cs="Arial"/>
          <w:b/>
          <w:color w:val="2F3333"/>
          <w:position w:val="-1"/>
          <w:sz w:val="18"/>
          <w:szCs w:val="18"/>
        </w:rPr>
        <w:t xml:space="preserve"> </w:t>
      </w:r>
    </w:p>
    <w:p w:rsidR="00A21D9E" w:rsidRPr="00EC1BDB" w:rsidRDefault="00A21D9E" w:rsidP="00F7124A">
      <w:pPr>
        <w:tabs>
          <w:tab w:val="left" w:pos="4680"/>
        </w:tabs>
        <w:spacing w:line="203" w:lineRule="exact"/>
        <w:rPr>
          <w:rFonts w:eastAsia="Arial" w:cs="Arial"/>
          <w:b/>
          <w:color w:val="2F3333"/>
          <w:position w:val="-1"/>
          <w:sz w:val="18"/>
          <w:szCs w:val="18"/>
        </w:rPr>
      </w:pPr>
    </w:p>
    <w:p w:rsidR="00F7124A" w:rsidRDefault="00F7124A" w:rsidP="00F7124A">
      <w:pPr>
        <w:tabs>
          <w:tab w:val="left" w:pos="5260"/>
        </w:tabs>
        <w:spacing w:line="276" w:lineRule="auto"/>
        <w:rPr>
          <w:rFonts w:eastAsia="Arial" w:cs="Arial"/>
          <w:color w:val="2F3333"/>
          <w:position w:val="-1"/>
          <w:sz w:val="18"/>
          <w:szCs w:val="18"/>
        </w:rPr>
      </w:pPr>
      <w:r>
        <w:rPr>
          <w:rFonts w:eastAsia="Arial" w:cs="Arial"/>
          <w:color w:val="2F3333"/>
          <w:position w:val="-1"/>
          <w:sz w:val="18"/>
          <w:szCs w:val="18"/>
        </w:rPr>
        <w:t>Contact Name: _____________________________________________________________ E-mail: _____________________________________</w:t>
      </w:r>
    </w:p>
    <w:p w:rsidR="00F7124A" w:rsidRDefault="00F7124A" w:rsidP="00F7124A">
      <w:pPr>
        <w:tabs>
          <w:tab w:val="left" w:pos="5260"/>
        </w:tabs>
        <w:spacing w:line="276" w:lineRule="auto"/>
        <w:rPr>
          <w:rFonts w:eastAsia="Arial" w:cs="Arial"/>
          <w:color w:val="2F3333"/>
          <w:position w:val="-1"/>
          <w:sz w:val="18"/>
          <w:szCs w:val="18"/>
        </w:rPr>
      </w:pPr>
    </w:p>
    <w:p w:rsidR="00F7124A" w:rsidRPr="00FD7485" w:rsidRDefault="00F7124A" w:rsidP="00F7124A">
      <w:pPr>
        <w:tabs>
          <w:tab w:val="left" w:pos="5260"/>
        </w:tabs>
        <w:spacing w:line="276" w:lineRule="auto"/>
        <w:rPr>
          <w:rFonts w:eastAsia="Arial" w:cs="Arial"/>
          <w:position w:val="-1"/>
          <w:sz w:val="18"/>
          <w:szCs w:val="18"/>
        </w:rPr>
      </w:pPr>
      <w:proofErr w:type="gramStart"/>
      <w:r>
        <w:rPr>
          <w:rFonts w:eastAsia="Arial" w:cs="Arial"/>
          <w:color w:val="2F3333"/>
          <w:position w:val="-1"/>
          <w:sz w:val="18"/>
          <w:szCs w:val="18"/>
        </w:rPr>
        <w:t xml:space="preserve">Company </w:t>
      </w:r>
      <w:r w:rsidR="00854479">
        <w:rPr>
          <w:rFonts w:eastAsia="Arial" w:cs="Arial"/>
          <w:color w:val="2F3333"/>
          <w:position w:val="-1"/>
          <w:sz w:val="18"/>
          <w:szCs w:val="18"/>
        </w:rPr>
        <w:t>:_</w:t>
      </w:r>
      <w:proofErr w:type="gramEnd"/>
      <w:r w:rsidR="00854479">
        <w:rPr>
          <w:rFonts w:eastAsia="Arial" w:cs="Arial"/>
          <w:color w:val="2F3333"/>
          <w:position w:val="-1"/>
          <w:sz w:val="18"/>
          <w:szCs w:val="18"/>
        </w:rPr>
        <w:t>____</w:t>
      </w:r>
      <w:r>
        <w:rPr>
          <w:rFonts w:eastAsia="Arial" w:cs="Arial"/>
          <w:color w:val="2F3333"/>
          <w:position w:val="-1"/>
          <w:sz w:val="18"/>
          <w:szCs w:val="18"/>
        </w:rPr>
        <w:t>____________________________________________________________ Phone: _____________________________________</w:t>
      </w:r>
    </w:p>
    <w:p w:rsidR="00F7124A" w:rsidRDefault="00F7124A" w:rsidP="00F7124A">
      <w:pPr>
        <w:tabs>
          <w:tab w:val="left" w:pos="5260"/>
        </w:tabs>
        <w:spacing w:line="276" w:lineRule="auto"/>
        <w:rPr>
          <w:rFonts w:eastAsia="Arial" w:cs="Arial"/>
          <w:color w:val="2F3333"/>
          <w:position w:val="-1"/>
          <w:sz w:val="18"/>
          <w:szCs w:val="18"/>
        </w:rPr>
      </w:pPr>
    </w:p>
    <w:p w:rsidR="00F7124A" w:rsidRDefault="00F7124A" w:rsidP="00F7124A">
      <w:pPr>
        <w:tabs>
          <w:tab w:val="left" w:pos="5260"/>
        </w:tabs>
        <w:spacing w:line="276" w:lineRule="auto"/>
        <w:rPr>
          <w:rFonts w:eastAsia="Arial" w:cs="Arial"/>
          <w:color w:val="2F3333"/>
          <w:position w:val="-1"/>
          <w:sz w:val="18"/>
          <w:szCs w:val="18"/>
        </w:rPr>
      </w:pPr>
      <w:r>
        <w:rPr>
          <w:rFonts w:eastAsia="Arial" w:cs="Arial"/>
          <w:color w:val="2F3333"/>
          <w:position w:val="-1"/>
          <w:sz w:val="18"/>
          <w:szCs w:val="18"/>
        </w:rPr>
        <w:t>Company Address: _______________________________________ City</w:t>
      </w:r>
      <w:proofErr w:type="gramStart"/>
      <w:r>
        <w:rPr>
          <w:rFonts w:eastAsia="Arial" w:cs="Arial"/>
          <w:color w:val="2F3333"/>
          <w:position w:val="-1"/>
          <w:sz w:val="18"/>
          <w:szCs w:val="18"/>
        </w:rPr>
        <w:t>:_</w:t>
      </w:r>
      <w:proofErr w:type="gramEnd"/>
      <w:r>
        <w:rPr>
          <w:rFonts w:eastAsia="Arial" w:cs="Arial"/>
          <w:color w:val="2F3333"/>
          <w:position w:val="-1"/>
          <w:sz w:val="18"/>
          <w:szCs w:val="18"/>
        </w:rPr>
        <w:t>____________________________ State: ________ Zip:_____________</w:t>
      </w:r>
    </w:p>
    <w:p w:rsidR="00F7124A" w:rsidRDefault="00F7124A" w:rsidP="00F7124A">
      <w:pPr>
        <w:tabs>
          <w:tab w:val="left" w:pos="5260"/>
        </w:tabs>
        <w:spacing w:line="276" w:lineRule="auto"/>
        <w:rPr>
          <w:rFonts w:eastAsia="Arial" w:cs="Arial"/>
          <w:color w:val="2F3333"/>
          <w:position w:val="-1"/>
          <w:sz w:val="18"/>
          <w:szCs w:val="18"/>
        </w:rPr>
      </w:pPr>
    </w:p>
    <w:p w:rsidR="00F7124A" w:rsidRDefault="00F7124A" w:rsidP="00F7124A">
      <w:pPr>
        <w:widowControl/>
        <w:autoSpaceDE w:val="0"/>
        <w:autoSpaceDN w:val="0"/>
        <w:adjustRightInd w:val="0"/>
        <w:rPr>
          <w:rFonts w:ascii="CGOmega" w:hAnsi="CGOmega" w:cs="CGOmega"/>
        </w:rPr>
      </w:pPr>
    </w:p>
    <w:p w:rsidR="00D06C51" w:rsidRDefault="00142995" w:rsidP="00D06C51">
      <w:pPr>
        <w:rPr>
          <w:rFonts w:ascii="Webdings" w:hAnsi="Webdings" w:cs="Webdings"/>
          <w:sz w:val="24"/>
          <w:szCs w:val="24"/>
        </w:rPr>
      </w:pPr>
      <w:bookmarkStart w:id="0" w:name="_GoBack"/>
      <w:bookmarkEnd w:id="0"/>
      <w:r>
        <w:rPr>
          <w:rFonts w:cs="CGOmeg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891C19" wp14:editId="5F07B928">
                <wp:simplePos x="0" y="0"/>
                <wp:positionH relativeFrom="column">
                  <wp:posOffset>282102</wp:posOffset>
                </wp:positionH>
                <wp:positionV relativeFrom="paragraph">
                  <wp:posOffset>4832580</wp:posOffset>
                </wp:positionV>
                <wp:extent cx="6206247" cy="411480"/>
                <wp:effectExtent l="0" t="0" r="4445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6247" cy="411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507C5" w:rsidRPr="007507C5" w:rsidRDefault="007507C5" w:rsidP="007507C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cs="CGOmega"/>
                                <w:i/>
                              </w:rPr>
                            </w:pPr>
                            <w:r w:rsidRPr="007507C5">
                              <w:rPr>
                                <w:rFonts w:cs="CGOmega"/>
                                <w:i/>
                              </w:rPr>
                              <w:t>If you have any question</w:t>
                            </w:r>
                            <w:r w:rsidR="00644F52">
                              <w:rPr>
                                <w:rFonts w:cs="CGOmega"/>
                                <w:i/>
                              </w:rPr>
                              <w:t>s</w:t>
                            </w:r>
                            <w:r w:rsidRPr="007507C5">
                              <w:rPr>
                                <w:rFonts w:cs="CGOmega"/>
                                <w:i/>
                              </w:rPr>
                              <w:t xml:space="preserve"> </w:t>
                            </w:r>
                            <w:r w:rsidR="00142995">
                              <w:rPr>
                                <w:rFonts w:cs="CGOmega"/>
                                <w:i/>
                              </w:rPr>
                              <w:t xml:space="preserve">concerning sponsorships, </w:t>
                            </w:r>
                            <w:r w:rsidRPr="007507C5">
                              <w:rPr>
                                <w:rFonts w:cs="CGOmega"/>
                                <w:i/>
                              </w:rPr>
                              <w:t xml:space="preserve">please contact </w:t>
                            </w:r>
                            <w:r w:rsidR="005C09FB">
                              <w:rPr>
                                <w:rFonts w:cs="CGOmega"/>
                                <w:i/>
                              </w:rPr>
                              <w:t>Michael Allen</w:t>
                            </w:r>
                            <w:proofErr w:type="gramStart"/>
                            <w:r w:rsidR="00FD67A8">
                              <w:rPr>
                                <w:rFonts w:cs="CGOmega"/>
                                <w:i/>
                              </w:rPr>
                              <w:t>-</w:t>
                            </w:r>
                            <w:r w:rsidR="000D49F2">
                              <w:rPr>
                                <w:rFonts w:eastAsia="Times New Roman"/>
                              </w:rPr>
                              <w:t xml:space="preserve">  </w:t>
                            </w:r>
                            <w:proofErr w:type="gramEnd"/>
                            <w:r w:rsidR="005C09FB">
                              <w:rPr>
                                <w:rFonts w:eastAsia="Times New Roman"/>
                              </w:rPr>
                              <w:fldChar w:fldCharType="begin"/>
                            </w:r>
                            <w:r w:rsidR="005C09FB">
                              <w:rPr>
                                <w:rFonts w:eastAsia="Times New Roman"/>
                              </w:rPr>
                              <w:instrText xml:space="preserve"> HYPERLINK "mailto:</w:instrText>
                            </w:r>
                            <w:r w:rsidR="005C09FB" w:rsidRPr="005C09FB">
                              <w:rPr>
                                <w:rFonts w:eastAsia="Times New Roman"/>
                              </w:rPr>
                              <w:instrText>michaela@gandj.com</w:instrText>
                            </w:r>
                            <w:r w:rsidR="005C09FB">
                              <w:rPr>
                                <w:rFonts w:eastAsia="Times New Roman"/>
                              </w:rPr>
                              <w:instrText xml:space="preserve">" </w:instrText>
                            </w:r>
                            <w:r w:rsidR="005C09FB">
                              <w:rPr>
                                <w:rFonts w:eastAsia="Times New Roman"/>
                              </w:rPr>
                              <w:fldChar w:fldCharType="separate"/>
                            </w:r>
                            <w:r w:rsidR="005C09FB" w:rsidRPr="009921FA">
                              <w:rPr>
                                <w:rStyle w:val="Hyperlink"/>
                                <w:rFonts w:eastAsia="Times New Roman"/>
                              </w:rPr>
                              <w:t>michaela@gandj.com</w:t>
                            </w:r>
                            <w:r w:rsidR="005C09FB">
                              <w:rPr>
                                <w:rFonts w:eastAsia="Times New Roman"/>
                              </w:rPr>
                              <w:fldChar w:fldCharType="end"/>
                            </w:r>
                            <w:r w:rsidR="005C09FB">
                              <w:rPr>
                                <w:rFonts w:eastAsia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891C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.2pt;margin-top:380.5pt;width:488.7pt;height:32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" fillcolor="white [3201]" stroked="f" strokeweight=".5pt">
                <v:textbox>
                  <w:txbxContent>
                    <w:p w:rsidR="007507C5" w:rsidRPr="007507C5" w:rsidRDefault="007507C5" w:rsidP="007507C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cs="CGOmega"/>
                          <w:i/>
                        </w:rPr>
                      </w:pPr>
                      <w:r w:rsidRPr="007507C5">
                        <w:rPr>
                          <w:rFonts w:cs="CGOmega"/>
                          <w:i/>
                        </w:rPr>
                        <w:t>If you have any question</w:t>
                      </w:r>
                      <w:r w:rsidR="00644F52">
                        <w:rPr>
                          <w:rFonts w:cs="CGOmega"/>
                          <w:i/>
                        </w:rPr>
                        <w:t>s</w:t>
                      </w:r>
                      <w:r w:rsidRPr="007507C5">
                        <w:rPr>
                          <w:rFonts w:cs="CGOmega"/>
                          <w:i/>
                        </w:rPr>
                        <w:t xml:space="preserve"> </w:t>
                      </w:r>
                      <w:r w:rsidR="00142995">
                        <w:rPr>
                          <w:rFonts w:cs="CGOmega"/>
                          <w:i/>
                        </w:rPr>
                        <w:t xml:space="preserve">concerning sponsorships, </w:t>
                      </w:r>
                      <w:r w:rsidRPr="007507C5">
                        <w:rPr>
                          <w:rFonts w:cs="CGOmega"/>
                          <w:i/>
                        </w:rPr>
                        <w:t xml:space="preserve">please contact </w:t>
                      </w:r>
                      <w:r w:rsidR="005C09FB">
                        <w:rPr>
                          <w:rFonts w:cs="CGOmega"/>
                          <w:i/>
                        </w:rPr>
                        <w:t>Michael Allen</w:t>
                      </w:r>
                      <w:proofErr w:type="gramStart"/>
                      <w:r w:rsidR="00FD67A8">
                        <w:rPr>
                          <w:rFonts w:cs="CGOmega"/>
                          <w:i/>
                        </w:rPr>
                        <w:t>-</w:t>
                      </w:r>
                      <w:r w:rsidR="000D49F2">
                        <w:rPr>
                          <w:rFonts w:eastAsia="Times New Roman"/>
                        </w:rPr>
                        <w:t xml:space="preserve">  </w:t>
                      </w:r>
                      <w:proofErr w:type="gramEnd"/>
                      <w:r w:rsidR="005C09FB">
                        <w:rPr>
                          <w:rFonts w:eastAsia="Times New Roman"/>
                        </w:rPr>
                        <w:fldChar w:fldCharType="begin"/>
                      </w:r>
                      <w:r w:rsidR="005C09FB">
                        <w:rPr>
                          <w:rFonts w:eastAsia="Times New Roman"/>
                        </w:rPr>
                        <w:instrText xml:space="preserve"> HYPERLINK "mailto:</w:instrText>
                      </w:r>
                      <w:r w:rsidR="005C09FB" w:rsidRPr="005C09FB">
                        <w:rPr>
                          <w:rFonts w:eastAsia="Times New Roman"/>
                        </w:rPr>
                        <w:instrText>michaela@gandj.com</w:instrText>
                      </w:r>
                      <w:r w:rsidR="005C09FB">
                        <w:rPr>
                          <w:rFonts w:eastAsia="Times New Roman"/>
                        </w:rPr>
                        <w:instrText xml:space="preserve">" </w:instrText>
                      </w:r>
                      <w:r w:rsidR="005C09FB">
                        <w:rPr>
                          <w:rFonts w:eastAsia="Times New Roman"/>
                        </w:rPr>
                        <w:fldChar w:fldCharType="separate"/>
                      </w:r>
                      <w:r w:rsidR="005C09FB" w:rsidRPr="009921FA">
                        <w:rPr>
                          <w:rStyle w:val="Hyperlink"/>
                          <w:rFonts w:eastAsia="Times New Roman"/>
                        </w:rPr>
                        <w:t>michaela@gandj.com</w:t>
                      </w:r>
                      <w:r w:rsidR="005C09FB">
                        <w:rPr>
                          <w:rFonts w:eastAsia="Times New Roman"/>
                        </w:rPr>
                        <w:fldChar w:fldCharType="end"/>
                      </w:r>
                      <w:r w:rsidR="005C09FB">
                        <w:rPr>
                          <w:rFonts w:eastAsia="Times New Roman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C4D44" w:rsidRPr="00D5200F">
        <w:rPr>
          <w:rFonts w:cs="CGOmeg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ED1E86" wp14:editId="3AB8A04B">
                <wp:simplePos x="0" y="0"/>
                <wp:positionH relativeFrom="column">
                  <wp:posOffset>3373120</wp:posOffset>
                </wp:positionH>
                <wp:positionV relativeFrom="paragraph">
                  <wp:posOffset>412493</wp:posOffset>
                </wp:positionV>
                <wp:extent cx="3436620" cy="2499360"/>
                <wp:effectExtent l="38100" t="38100" r="106680" b="11049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36620" cy="2499360"/>
                        </a:xfrm>
                        <a:prstGeom prst="rect">
                          <a:avLst/>
                        </a:prstGeom>
                        <a:noFill/>
                        <a:ln w="19050"/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204A8" w:rsidRPr="00464557" w:rsidRDefault="004204A8" w:rsidP="004204A8">
                            <w:pPr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 w:rsidRPr="00464557">
                              <w:rPr>
                                <w:b/>
                                <w:color w:val="C00000"/>
                              </w:rPr>
                              <w:t>Donating a Gift or Door Prize?</w:t>
                            </w:r>
                          </w:p>
                          <w:p w:rsidR="004204A8" w:rsidRPr="00464557" w:rsidRDefault="004204A8" w:rsidP="004204A8">
                            <w:pPr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 w:rsidRPr="00464557">
                              <w:rPr>
                                <w:b/>
                                <w:color w:val="C00000"/>
                              </w:rPr>
                              <w:t>Please Describe:</w:t>
                            </w:r>
                          </w:p>
                          <w:p w:rsidR="004204A8" w:rsidRPr="00303C64" w:rsidRDefault="004204A8" w:rsidP="00C63305">
                            <w:pPr>
                              <w:spacing w:line="288" w:lineRule="auto"/>
                              <w:jc w:val="center"/>
                              <w:rPr>
                                <w:color w:val="1B587C" w:themeColor="accent3"/>
                              </w:rPr>
                            </w:pPr>
                            <w:r w:rsidRPr="00303C64">
                              <w:rPr>
                                <w:color w:val="1B587C" w:themeColor="accent3"/>
                              </w:rPr>
                              <w:t>_________________________________________</w:t>
                            </w:r>
                            <w:r>
                              <w:rPr>
                                <w:color w:val="1B587C" w:themeColor="accent3"/>
                              </w:rPr>
                              <w:t>_</w:t>
                            </w:r>
                            <w:r w:rsidRPr="00303C64">
                              <w:rPr>
                                <w:color w:val="1B587C" w:themeColor="accent3"/>
                              </w:rPr>
                              <w:t>_</w:t>
                            </w:r>
                          </w:p>
                          <w:p w:rsidR="004204A8" w:rsidRPr="00303C64" w:rsidRDefault="004204A8" w:rsidP="00C63305">
                            <w:pPr>
                              <w:spacing w:line="288" w:lineRule="auto"/>
                              <w:jc w:val="center"/>
                              <w:rPr>
                                <w:color w:val="1B587C" w:themeColor="accent3"/>
                              </w:rPr>
                            </w:pPr>
                            <w:r w:rsidRPr="00303C64">
                              <w:rPr>
                                <w:color w:val="1B587C" w:themeColor="accent3"/>
                              </w:rPr>
                              <w:t>___________________________________________</w:t>
                            </w:r>
                          </w:p>
                          <w:p w:rsidR="004204A8" w:rsidRPr="00303C64" w:rsidRDefault="004204A8" w:rsidP="00C63305">
                            <w:pPr>
                              <w:spacing w:line="288" w:lineRule="auto"/>
                              <w:jc w:val="center"/>
                              <w:rPr>
                                <w:color w:val="1B587C" w:themeColor="accent3"/>
                              </w:rPr>
                            </w:pPr>
                            <w:r w:rsidRPr="00303C64">
                              <w:rPr>
                                <w:color w:val="1B587C" w:themeColor="accent3"/>
                              </w:rPr>
                              <w:t>__________________________________________</w:t>
                            </w:r>
                            <w:r>
                              <w:rPr>
                                <w:color w:val="1B587C" w:themeColor="accent3"/>
                              </w:rPr>
                              <w:t>_</w:t>
                            </w:r>
                          </w:p>
                          <w:p w:rsidR="004204A8" w:rsidRPr="00303C64" w:rsidRDefault="004204A8" w:rsidP="00C63305">
                            <w:pPr>
                              <w:spacing w:line="288" w:lineRule="auto"/>
                              <w:jc w:val="center"/>
                              <w:rPr>
                                <w:color w:val="1B587C" w:themeColor="accent3"/>
                              </w:rPr>
                            </w:pPr>
                            <w:r w:rsidRPr="00303C64">
                              <w:rPr>
                                <w:color w:val="1B587C" w:themeColor="accent3"/>
                              </w:rPr>
                              <w:t>_________________________________________</w:t>
                            </w:r>
                            <w:r>
                              <w:rPr>
                                <w:color w:val="1B587C" w:themeColor="accent3"/>
                              </w:rPr>
                              <w:t>__</w:t>
                            </w:r>
                          </w:p>
                          <w:p w:rsidR="004204A8" w:rsidRPr="00303C64" w:rsidRDefault="004204A8" w:rsidP="00C63305">
                            <w:pPr>
                              <w:spacing w:line="288" w:lineRule="auto"/>
                              <w:jc w:val="center"/>
                              <w:rPr>
                                <w:color w:val="1B587C" w:themeColor="accent3"/>
                              </w:rPr>
                            </w:pPr>
                            <w:r w:rsidRPr="00303C64">
                              <w:rPr>
                                <w:color w:val="1B587C" w:themeColor="accent3"/>
                              </w:rPr>
                              <w:t>__________________________________________</w:t>
                            </w:r>
                            <w:r>
                              <w:rPr>
                                <w:color w:val="1B587C" w:themeColor="accent3"/>
                              </w:rPr>
                              <w:t>_</w:t>
                            </w:r>
                          </w:p>
                          <w:p w:rsidR="004204A8" w:rsidRPr="00303C64" w:rsidRDefault="004204A8" w:rsidP="00C63305">
                            <w:pPr>
                              <w:spacing w:line="288" w:lineRule="auto"/>
                              <w:jc w:val="center"/>
                              <w:rPr>
                                <w:color w:val="1B587C" w:themeColor="accent3"/>
                              </w:rPr>
                            </w:pPr>
                            <w:r w:rsidRPr="00303C64">
                              <w:rPr>
                                <w:color w:val="1B587C" w:themeColor="accent3"/>
                              </w:rPr>
                              <w:t>_________________________________________</w:t>
                            </w:r>
                            <w:r>
                              <w:rPr>
                                <w:color w:val="1B587C" w:themeColor="accent3"/>
                              </w:rPr>
                              <w:t>__</w:t>
                            </w:r>
                          </w:p>
                          <w:p w:rsidR="00D5200F" w:rsidRPr="00D5200F" w:rsidRDefault="004204A8" w:rsidP="004204A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cs="CGOmega"/>
                                <w:color w:val="14415C" w:themeColor="accent3" w:themeShade="BF"/>
                              </w:rPr>
                            </w:pPr>
                            <w:r>
                              <w:rPr>
                                <w:color w:val="C00000"/>
                              </w:rPr>
                              <w:br/>
                            </w:r>
                            <w:r w:rsidRPr="00DF54C0">
                              <w:rPr>
                                <w:color w:val="C00000"/>
                              </w:rPr>
                              <w:t xml:space="preserve">Valued at: </w:t>
                            </w:r>
                            <w:r>
                              <w:rPr>
                                <w:color w:val="C00000"/>
                              </w:rPr>
                              <w:t>$</w:t>
                            </w:r>
                            <w:r w:rsidRPr="00303C64">
                              <w:rPr>
                                <w:color w:val="1B587C" w:themeColor="accent3"/>
                              </w:rPr>
                              <w:t>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D1E86" id="Text Box 12" o:spid="_x0000_s1027" type="#_x0000_t202" style="position:absolute;margin-left:265.6pt;margin-top:32.5pt;width:270.6pt;height:196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" filled="f" strokecolor="#1b587c [3206]" strokeweight="1.5pt">
                <v:shadow on="t" color="black" opacity="26214f" origin="-.5,-.5" offset=".74836mm,.74836mm"/>
                <v:textbox>
                  <w:txbxContent>
                    <w:p w:rsidR="004204A8" w:rsidRPr="00464557" w:rsidRDefault="004204A8" w:rsidP="004204A8">
                      <w:pPr>
                        <w:jc w:val="center"/>
                        <w:rPr>
                          <w:b/>
                          <w:color w:val="C00000"/>
                        </w:rPr>
                      </w:pPr>
                      <w:r w:rsidRPr="00464557">
                        <w:rPr>
                          <w:b/>
                          <w:color w:val="C00000"/>
                        </w:rPr>
                        <w:t>Donating a Gift or Door Prize?</w:t>
                      </w:r>
                    </w:p>
                    <w:p w:rsidR="004204A8" w:rsidRPr="00464557" w:rsidRDefault="004204A8" w:rsidP="004204A8">
                      <w:pPr>
                        <w:jc w:val="center"/>
                        <w:rPr>
                          <w:b/>
                          <w:color w:val="C00000"/>
                        </w:rPr>
                      </w:pPr>
                      <w:r w:rsidRPr="00464557">
                        <w:rPr>
                          <w:b/>
                          <w:color w:val="C00000"/>
                        </w:rPr>
                        <w:t>Please Describe:</w:t>
                      </w:r>
                    </w:p>
                    <w:p w:rsidR="004204A8" w:rsidRPr="00303C64" w:rsidRDefault="004204A8" w:rsidP="00C63305">
                      <w:pPr>
                        <w:spacing w:line="288" w:lineRule="auto"/>
                        <w:jc w:val="center"/>
                        <w:rPr>
                          <w:color w:val="1B587C" w:themeColor="accent3"/>
                        </w:rPr>
                      </w:pPr>
                      <w:r w:rsidRPr="00303C64">
                        <w:rPr>
                          <w:color w:val="1B587C" w:themeColor="accent3"/>
                        </w:rPr>
                        <w:t>_________________________________________</w:t>
                      </w:r>
                      <w:r>
                        <w:rPr>
                          <w:color w:val="1B587C" w:themeColor="accent3"/>
                        </w:rPr>
                        <w:t>_</w:t>
                      </w:r>
                      <w:r w:rsidRPr="00303C64">
                        <w:rPr>
                          <w:color w:val="1B587C" w:themeColor="accent3"/>
                        </w:rPr>
                        <w:t>_</w:t>
                      </w:r>
                    </w:p>
                    <w:p w:rsidR="004204A8" w:rsidRPr="00303C64" w:rsidRDefault="004204A8" w:rsidP="00C63305">
                      <w:pPr>
                        <w:spacing w:line="288" w:lineRule="auto"/>
                        <w:jc w:val="center"/>
                        <w:rPr>
                          <w:color w:val="1B587C" w:themeColor="accent3"/>
                        </w:rPr>
                      </w:pPr>
                      <w:r w:rsidRPr="00303C64">
                        <w:rPr>
                          <w:color w:val="1B587C" w:themeColor="accent3"/>
                        </w:rPr>
                        <w:t>___________________________________________</w:t>
                      </w:r>
                    </w:p>
                    <w:p w:rsidR="004204A8" w:rsidRPr="00303C64" w:rsidRDefault="004204A8" w:rsidP="00C63305">
                      <w:pPr>
                        <w:spacing w:line="288" w:lineRule="auto"/>
                        <w:jc w:val="center"/>
                        <w:rPr>
                          <w:color w:val="1B587C" w:themeColor="accent3"/>
                        </w:rPr>
                      </w:pPr>
                      <w:r w:rsidRPr="00303C64">
                        <w:rPr>
                          <w:color w:val="1B587C" w:themeColor="accent3"/>
                        </w:rPr>
                        <w:t>__________________________________________</w:t>
                      </w:r>
                      <w:r>
                        <w:rPr>
                          <w:color w:val="1B587C" w:themeColor="accent3"/>
                        </w:rPr>
                        <w:t>_</w:t>
                      </w:r>
                    </w:p>
                    <w:p w:rsidR="004204A8" w:rsidRPr="00303C64" w:rsidRDefault="004204A8" w:rsidP="00C63305">
                      <w:pPr>
                        <w:spacing w:line="288" w:lineRule="auto"/>
                        <w:jc w:val="center"/>
                        <w:rPr>
                          <w:color w:val="1B587C" w:themeColor="accent3"/>
                        </w:rPr>
                      </w:pPr>
                      <w:r w:rsidRPr="00303C64">
                        <w:rPr>
                          <w:color w:val="1B587C" w:themeColor="accent3"/>
                        </w:rPr>
                        <w:t>_________________________________________</w:t>
                      </w:r>
                      <w:r>
                        <w:rPr>
                          <w:color w:val="1B587C" w:themeColor="accent3"/>
                        </w:rPr>
                        <w:t>__</w:t>
                      </w:r>
                    </w:p>
                    <w:p w:rsidR="004204A8" w:rsidRPr="00303C64" w:rsidRDefault="004204A8" w:rsidP="00C63305">
                      <w:pPr>
                        <w:spacing w:line="288" w:lineRule="auto"/>
                        <w:jc w:val="center"/>
                        <w:rPr>
                          <w:color w:val="1B587C" w:themeColor="accent3"/>
                        </w:rPr>
                      </w:pPr>
                      <w:r w:rsidRPr="00303C64">
                        <w:rPr>
                          <w:color w:val="1B587C" w:themeColor="accent3"/>
                        </w:rPr>
                        <w:t>__________________________________________</w:t>
                      </w:r>
                      <w:r>
                        <w:rPr>
                          <w:color w:val="1B587C" w:themeColor="accent3"/>
                        </w:rPr>
                        <w:t>_</w:t>
                      </w:r>
                    </w:p>
                    <w:p w:rsidR="004204A8" w:rsidRPr="00303C64" w:rsidRDefault="004204A8" w:rsidP="00C63305">
                      <w:pPr>
                        <w:spacing w:line="288" w:lineRule="auto"/>
                        <w:jc w:val="center"/>
                        <w:rPr>
                          <w:color w:val="1B587C" w:themeColor="accent3"/>
                        </w:rPr>
                      </w:pPr>
                      <w:r w:rsidRPr="00303C64">
                        <w:rPr>
                          <w:color w:val="1B587C" w:themeColor="accent3"/>
                        </w:rPr>
                        <w:t>_________________________________________</w:t>
                      </w:r>
                      <w:r>
                        <w:rPr>
                          <w:color w:val="1B587C" w:themeColor="accent3"/>
                        </w:rPr>
                        <w:t>__</w:t>
                      </w:r>
                    </w:p>
                    <w:p w:rsidR="00D5200F" w:rsidRPr="00D5200F" w:rsidRDefault="004204A8" w:rsidP="004204A8">
                      <w:pPr>
                        <w:widowControl/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cs="CGOmega"/>
                          <w:color w:val="14415C" w:themeColor="accent3" w:themeShade="BF"/>
                        </w:rPr>
                      </w:pPr>
                      <w:r>
                        <w:rPr>
                          <w:color w:val="C00000"/>
                        </w:rPr>
                        <w:br/>
                      </w:r>
                      <w:r w:rsidRPr="00DF54C0">
                        <w:rPr>
                          <w:color w:val="C00000"/>
                        </w:rPr>
                        <w:t xml:space="preserve">Valued at: </w:t>
                      </w:r>
                      <w:r>
                        <w:rPr>
                          <w:color w:val="C00000"/>
                        </w:rPr>
                        <w:t>$</w:t>
                      </w:r>
                      <w:r w:rsidRPr="00303C64">
                        <w:rPr>
                          <w:color w:val="1B587C" w:themeColor="accent3"/>
                        </w:rPr>
                        <w:t>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5C09FB">
        <w:rPr>
          <w:rFonts w:cs="CGOmeg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BC7DEA" wp14:editId="7E376155">
                <wp:simplePos x="0" y="0"/>
                <wp:positionH relativeFrom="column">
                  <wp:posOffset>-130350</wp:posOffset>
                </wp:positionH>
                <wp:positionV relativeFrom="paragraph">
                  <wp:posOffset>412494</wp:posOffset>
                </wp:positionV>
                <wp:extent cx="3268980" cy="1714500"/>
                <wp:effectExtent l="0" t="0" r="762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8980" cy="1714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21D9E" w:rsidRPr="00C63305" w:rsidRDefault="00A21D9E" w:rsidP="00303C64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cs="CGOmega"/>
                                <w:b/>
                                <w:color w:val="C00000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C63305">
                              <w:rPr>
                                <w:rFonts w:cs="CGOmega"/>
                                <w:b/>
                                <w:color w:val="C00000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lease Indicate Your Desired Level of Sponsorship</w:t>
                            </w:r>
                          </w:p>
                          <w:p w:rsidR="00A21D9E" w:rsidRPr="0045255F" w:rsidRDefault="00A21D9E" w:rsidP="00A21D9E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CGOmega" w:hAnsi="CGOmega" w:cs="CGOmega"/>
                                <w:b/>
                                <w:color w:val="C00000"/>
                                <w:sz w:val="18"/>
                                <w:szCs w:val="1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  <w:p w:rsidR="00A21D9E" w:rsidRPr="00C63305" w:rsidRDefault="00A21D9E" w:rsidP="00303C64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170" w:firstLine="270"/>
                              <w:rPr>
                                <w:rFonts w:cs="Webdings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sym w:font="Wingdings" w:char="F06F"/>
                            </w: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 Platinum </w:t>
                            </w: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ab/>
                              <w:t xml:space="preserve">$2000 </w:t>
                            </w:r>
                          </w:p>
                          <w:p w:rsidR="00A21D9E" w:rsidRPr="00C63305" w:rsidRDefault="00A21D9E" w:rsidP="00303C64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170" w:firstLine="270"/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sym w:font="Wingdings" w:char="F06F"/>
                            </w: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 Gold </w:t>
                            </w: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ab/>
                              <w:t xml:space="preserve">$1000 </w:t>
                            </w:r>
                          </w:p>
                          <w:p w:rsidR="00A21D9E" w:rsidRPr="00C63305" w:rsidRDefault="00A21D9E" w:rsidP="00303C64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170" w:firstLine="270"/>
                              <w:rPr>
                                <w:rFonts w:cs="Webdings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sym w:font="Wingdings" w:char="F06F"/>
                            </w: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 Silver </w:t>
                            </w: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ab/>
                            </w:r>
                            <w:proofErr w:type="gramStart"/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$  500</w:t>
                            </w:r>
                            <w:proofErr w:type="gramEnd"/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</w:p>
                          <w:p w:rsidR="00A21D9E" w:rsidRPr="00C63305" w:rsidRDefault="00A21D9E" w:rsidP="00303C64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170" w:firstLine="270"/>
                              <w:rPr>
                                <w:rFonts w:cs="Webdings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sym w:font="Wingdings" w:char="F06F"/>
                            </w: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 Blue </w:t>
                            </w:r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ab/>
                            </w:r>
                            <w:proofErr w:type="gramStart"/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$  300</w:t>
                            </w:r>
                            <w:proofErr w:type="gramEnd"/>
                            <w:r w:rsidRPr="00C63305">
                              <w:rPr>
                                <w:rFonts w:cs="CGOmega"/>
                                <w:color w:val="14415C" w:themeColor="accent3" w:themeShade="BF"/>
                                <w:sz w:val="24"/>
                                <w:szCs w:val="24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</w:t>
                            </w:r>
                          </w:p>
                          <w:p w:rsidR="00A21D9E" w:rsidRPr="0045255F" w:rsidRDefault="00A21D9E">
                            <w:pPr>
                              <w:rPr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C7DEA" id="Text Box 14" o:spid="_x0000_s1028" type="#_x0000_t202" style="position:absolute;margin-left:-10.25pt;margin-top:32.5pt;width:257.4pt;height:13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" fillcolor="white [3201]" stroked="f" strokeweight=".5pt">
                <v:textbox>
                  <w:txbxContent>
                    <w:p w:rsidR="00A21D9E" w:rsidRPr="00C63305" w:rsidRDefault="00A21D9E" w:rsidP="00303C64">
                      <w:pPr>
                        <w:widowControl/>
                        <w:autoSpaceDE w:val="0"/>
                        <w:autoSpaceDN w:val="0"/>
                        <w:adjustRightInd w:val="0"/>
                        <w:jc w:val="center"/>
                        <w:rPr>
                          <w:rFonts w:cs="CGOmega"/>
                          <w:b/>
                          <w:color w:val="C00000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C63305">
                        <w:rPr>
                          <w:rFonts w:cs="CGOmega"/>
                          <w:b/>
                          <w:color w:val="C00000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Please Indicate Your Desired Level of Sponsorship</w:t>
                      </w:r>
                    </w:p>
                    <w:p w:rsidR="00A21D9E" w:rsidRPr="0045255F" w:rsidRDefault="00A21D9E" w:rsidP="00A21D9E">
                      <w:pPr>
                        <w:widowControl/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CGOmega" w:hAnsi="CGOmega" w:cs="CGOmega"/>
                          <w:b/>
                          <w:color w:val="C00000"/>
                          <w:sz w:val="18"/>
                          <w:szCs w:val="1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  <w:p w:rsidR="00A21D9E" w:rsidRPr="00C63305" w:rsidRDefault="00A21D9E" w:rsidP="00303C64">
                      <w:pPr>
                        <w:widowControl/>
                        <w:autoSpaceDE w:val="0"/>
                        <w:autoSpaceDN w:val="0"/>
                        <w:adjustRightInd w:val="0"/>
                        <w:spacing w:line="276" w:lineRule="auto"/>
                        <w:ind w:left="1170" w:firstLine="270"/>
                        <w:rPr>
                          <w:rFonts w:cs="Webdings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sym w:font="Wingdings" w:char="F06F"/>
                      </w: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 Platinum </w:t>
                      </w: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ab/>
                        <w:t xml:space="preserve">$2000 </w:t>
                      </w:r>
                    </w:p>
                    <w:p w:rsidR="00A21D9E" w:rsidRPr="00C63305" w:rsidRDefault="00A21D9E" w:rsidP="00303C64">
                      <w:pPr>
                        <w:widowControl/>
                        <w:autoSpaceDE w:val="0"/>
                        <w:autoSpaceDN w:val="0"/>
                        <w:adjustRightInd w:val="0"/>
                        <w:spacing w:line="276" w:lineRule="auto"/>
                        <w:ind w:left="1170" w:firstLine="270"/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sym w:font="Wingdings" w:char="F06F"/>
                      </w: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 Gold </w:t>
                      </w: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ab/>
                        <w:t xml:space="preserve">$1000 </w:t>
                      </w:r>
                    </w:p>
                    <w:p w:rsidR="00A21D9E" w:rsidRPr="00C63305" w:rsidRDefault="00A21D9E" w:rsidP="00303C64">
                      <w:pPr>
                        <w:widowControl/>
                        <w:autoSpaceDE w:val="0"/>
                        <w:autoSpaceDN w:val="0"/>
                        <w:adjustRightInd w:val="0"/>
                        <w:spacing w:line="276" w:lineRule="auto"/>
                        <w:ind w:left="1170" w:firstLine="270"/>
                        <w:rPr>
                          <w:rFonts w:cs="Webdings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sym w:font="Wingdings" w:char="F06F"/>
                      </w: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 Silver </w:t>
                      </w: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ab/>
                      </w:r>
                      <w:proofErr w:type="gramStart"/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$  500</w:t>
                      </w:r>
                      <w:proofErr w:type="gramEnd"/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</w:p>
                    <w:p w:rsidR="00A21D9E" w:rsidRPr="00C63305" w:rsidRDefault="00A21D9E" w:rsidP="00303C64">
                      <w:pPr>
                        <w:widowControl/>
                        <w:autoSpaceDE w:val="0"/>
                        <w:autoSpaceDN w:val="0"/>
                        <w:adjustRightInd w:val="0"/>
                        <w:spacing w:line="276" w:lineRule="auto"/>
                        <w:ind w:left="1170" w:firstLine="270"/>
                        <w:rPr>
                          <w:rFonts w:cs="Webdings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sym w:font="Wingdings" w:char="F06F"/>
                      </w: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 Blue </w:t>
                      </w:r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ab/>
                      </w:r>
                      <w:proofErr w:type="gramStart"/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$  300</w:t>
                      </w:r>
                      <w:proofErr w:type="gramEnd"/>
                      <w:r w:rsidRPr="00C63305">
                        <w:rPr>
                          <w:rFonts w:cs="CGOmega"/>
                          <w:color w:val="14415C" w:themeColor="accent3" w:themeShade="BF"/>
                          <w:sz w:val="24"/>
                          <w:szCs w:val="24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</w:t>
                      </w:r>
                    </w:p>
                    <w:p w:rsidR="00A21D9E" w:rsidRPr="0045255F" w:rsidRDefault="00A21D9E">
                      <w:pPr>
                        <w:rPr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C09FB">
        <w:rPr>
          <w:rFonts w:cs="CGOmeg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02550A" wp14:editId="1B85318F">
                <wp:simplePos x="0" y="0"/>
                <wp:positionH relativeFrom="column">
                  <wp:posOffset>-86414</wp:posOffset>
                </wp:positionH>
                <wp:positionV relativeFrom="paragraph">
                  <wp:posOffset>2704816</wp:posOffset>
                </wp:positionV>
                <wp:extent cx="3390900" cy="449580"/>
                <wp:effectExtent l="0" t="0" r="19050" b="2667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44958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255F" w:rsidRPr="0045255F" w:rsidRDefault="0045255F">
                            <w:pPr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45255F">
                              <w:rPr>
                                <w:color w:val="FFFFFF" w:themeColor="background1"/>
                              </w:rPr>
                              <w:t xml:space="preserve">Form &amp; payment must be received by </w:t>
                            </w:r>
                            <w:r w:rsidR="00626D78">
                              <w:rPr>
                                <w:b/>
                                <w:color w:val="FFC000"/>
                                <w:sz w:val="24"/>
                                <w:szCs w:val="24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SEPT. </w:t>
                            </w:r>
                            <w:r w:rsidR="005C09FB">
                              <w:rPr>
                                <w:b/>
                                <w:color w:val="FFC000"/>
                                <w:sz w:val="24"/>
                                <w:szCs w:val="24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  <w:r w:rsidRPr="0045255F">
                              <w:rPr>
                                <w:b/>
                                <w:color w:val="FFC000"/>
                                <w:sz w:val="24"/>
                                <w:szCs w:val="24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 201</w:t>
                            </w:r>
                            <w:r w:rsidR="005C09FB">
                              <w:rPr>
                                <w:b/>
                                <w:color w:val="FFC000"/>
                                <w:sz w:val="24"/>
                                <w:szCs w:val="24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9</w:t>
                            </w:r>
                          </w:p>
                          <w:p w:rsidR="0045255F" w:rsidRPr="0045255F" w:rsidRDefault="0045255F">
                            <w:pPr>
                              <w:rPr>
                                <w:color w:val="FFFFFF" w:themeColor="background1"/>
                              </w:rPr>
                            </w:pPr>
                            <w:proofErr w:type="gramStart"/>
                            <w:r w:rsidRPr="0045255F">
                              <w:rPr>
                                <w:color w:val="FFFFFF" w:themeColor="background1"/>
                              </w:rPr>
                              <w:t>for</w:t>
                            </w:r>
                            <w:proofErr w:type="gramEnd"/>
                            <w:r w:rsidRPr="0045255F">
                              <w:rPr>
                                <w:color w:val="FFFFFF" w:themeColor="background1"/>
                              </w:rPr>
                              <w:t xml:space="preserve"> company name to be printed on signs &amp;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2550A" id="Text Box 16" o:spid="_x0000_s1029" type="#_x0000_t202" style="position:absolute;margin-left:-6.8pt;margin-top:213pt;width:267pt;height:3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" fillcolor="#1b587c [3206]" strokeweight=".5pt">
                <v:textbox>
                  <w:txbxContent>
                    <w:p w:rsidR="0045255F" w:rsidRPr="0045255F" w:rsidRDefault="0045255F">
                      <w:pPr>
                        <w:rPr>
                          <w:b/>
                          <w:color w:val="FFFFFF" w:themeColor="background1"/>
                        </w:rPr>
                      </w:pPr>
                      <w:r w:rsidRPr="0045255F">
                        <w:rPr>
                          <w:color w:val="FFFFFF" w:themeColor="background1"/>
                        </w:rPr>
                        <w:t xml:space="preserve">Form &amp; payment must be received by </w:t>
                      </w:r>
                      <w:r w:rsidR="00626D78">
                        <w:rPr>
                          <w:b/>
                          <w:color w:val="FFC000"/>
                          <w:sz w:val="24"/>
                          <w:szCs w:val="24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SEPT. </w:t>
                      </w:r>
                      <w:r w:rsidR="005C09FB">
                        <w:rPr>
                          <w:b/>
                          <w:color w:val="FFC000"/>
                          <w:sz w:val="24"/>
                          <w:szCs w:val="24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6</w:t>
                      </w:r>
                      <w:r w:rsidRPr="0045255F">
                        <w:rPr>
                          <w:b/>
                          <w:color w:val="FFC000"/>
                          <w:sz w:val="24"/>
                          <w:szCs w:val="24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 201</w:t>
                      </w:r>
                      <w:r w:rsidR="005C09FB">
                        <w:rPr>
                          <w:b/>
                          <w:color w:val="FFC000"/>
                          <w:sz w:val="24"/>
                          <w:szCs w:val="24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9</w:t>
                      </w:r>
                    </w:p>
                    <w:p w:rsidR="0045255F" w:rsidRPr="0045255F" w:rsidRDefault="0045255F">
                      <w:pPr>
                        <w:rPr>
                          <w:color w:val="FFFFFF" w:themeColor="background1"/>
                        </w:rPr>
                      </w:pPr>
                      <w:proofErr w:type="gramStart"/>
                      <w:r w:rsidRPr="0045255F">
                        <w:rPr>
                          <w:color w:val="FFFFFF" w:themeColor="background1"/>
                        </w:rPr>
                        <w:t>for</w:t>
                      </w:r>
                      <w:proofErr w:type="gramEnd"/>
                      <w:r w:rsidRPr="0045255F">
                        <w:rPr>
                          <w:color w:val="FFFFFF" w:themeColor="background1"/>
                        </w:rPr>
                        <w:t xml:space="preserve"> company name to be printed on signs &amp; in program</w:t>
                      </w:r>
                    </w:p>
                  </w:txbxContent>
                </v:textbox>
              </v:shape>
            </w:pict>
          </mc:Fallback>
        </mc:AlternateContent>
      </w:r>
      <w:r w:rsidR="005C09FB">
        <w:rPr>
          <w:rFonts w:cs="CGOmeg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5717B6" wp14:editId="16357557">
                <wp:simplePos x="0" y="0"/>
                <wp:positionH relativeFrom="column">
                  <wp:posOffset>-145415</wp:posOffset>
                </wp:positionH>
                <wp:positionV relativeFrom="paragraph">
                  <wp:posOffset>3422015</wp:posOffset>
                </wp:positionV>
                <wp:extent cx="7147560" cy="1147864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7560" cy="11478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C09FB" w:rsidRDefault="005C09FB" w:rsidP="00DF54C0"/>
                          <w:p w:rsidR="00DF54C0" w:rsidRDefault="00DF54C0" w:rsidP="00DF54C0">
                            <w:r w:rsidRPr="002F4B2F">
                              <w:t xml:space="preserve">Send form and </w:t>
                            </w:r>
                            <w:r w:rsidRPr="00DF54C0">
                              <w:rPr>
                                <w:b/>
                                <w:color w:val="C00000"/>
                              </w:rPr>
                              <w:t>check</w:t>
                            </w:r>
                            <w:r>
                              <w:t>, payable to TMVA,</w:t>
                            </w:r>
                            <w:r w:rsidRPr="002F4B2F">
                              <w:t xml:space="preserve"> to</w:t>
                            </w:r>
                            <w:r w:rsidR="00F30528">
                              <w:t xml:space="preserve">: TMVA – C/O </w:t>
                            </w:r>
                            <w:r w:rsidR="00F17636">
                              <w:t>David Clayton</w:t>
                            </w:r>
                            <w:r w:rsidR="00F30528">
                              <w:t xml:space="preserve"> – PO Box 16046 – Austin, TX 78761.</w:t>
                            </w:r>
                            <w:r w:rsidRPr="002F4B2F">
                              <w:t xml:space="preserve"> </w:t>
                            </w:r>
                          </w:p>
                          <w:p w:rsidR="00DF54C0" w:rsidRDefault="00DF54C0" w:rsidP="00DF54C0">
                            <w:pPr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</w:p>
                          <w:p w:rsidR="005C09FB" w:rsidRPr="002F4B2F" w:rsidRDefault="005C09FB" w:rsidP="00DF54C0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C00000"/>
                              </w:rPr>
                              <w:t xml:space="preserve">If paying with credit card - </w:t>
                            </w:r>
                            <w:hyperlink r:id="rId6" w:history="1">
                              <w:r w:rsidRPr="005C09FB">
                                <w:rPr>
                                  <w:rStyle w:val="Hyperlink"/>
                                  <w:color w:val="0070C0"/>
                                </w:rPr>
                                <w:t>https://www.cognitoforms.com/NAMA/TMVASponsorshipForm</w:t>
                              </w:r>
                            </w:hyperlink>
                          </w:p>
                          <w:p w:rsidR="00DF54C0" w:rsidRDefault="00DF54C0" w:rsidP="00DF54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717B6" id="Text Box 15" o:spid="_x0000_s1030" type="#_x0000_t202" style="position:absolute;margin-left:-11.45pt;margin-top:269.45pt;width:562.8pt;height:9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" fillcolor="white [3201]" stroked="f" strokeweight=".5pt">
                <v:textbox>
                  <w:txbxContent>
                    <w:p w:rsidR="005C09FB" w:rsidRDefault="005C09FB" w:rsidP="00DF54C0"/>
                    <w:p w:rsidR="00DF54C0" w:rsidRDefault="00DF54C0" w:rsidP="00DF54C0">
                      <w:r w:rsidRPr="002F4B2F">
                        <w:t xml:space="preserve">Send form and </w:t>
                      </w:r>
                      <w:r w:rsidRPr="00DF54C0">
                        <w:rPr>
                          <w:b/>
                          <w:color w:val="C00000"/>
                        </w:rPr>
                        <w:t>check</w:t>
                      </w:r>
                      <w:r>
                        <w:t>, payable to TMVA,</w:t>
                      </w:r>
                      <w:r w:rsidRPr="002F4B2F">
                        <w:t xml:space="preserve"> to</w:t>
                      </w:r>
                      <w:r w:rsidR="00F30528">
                        <w:t xml:space="preserve">: TMVA – C/O </w:t>
                      </w:r>
                      <w:r w:rsidR="00F17636">
                        <w:t>David Clayton</w:t>
                      </w:r>
                      <w:r w:rsidR="00F30528">
                        <w:t xml:space="preserve"> – PO Box 16046 – Austin, TX 78761.</w:t>
                      </w:r>
                      <w:r w:rsidRPr="002F4B2F">
                        <w:t xml:space="preserve"> </w:t>
                      </w:r>
                    </w:p>
                    <w:p w:rsidR="00DF54C0" w:rsidRDefault="00DF54C0" w:rsidP="00DF54C0">
                      <w:pPr>
                        <w:jc w:val="center"/>
                        <w:rPr>
                          <w:b/>
                          <w:color w:val="C00000"/>
                        </w:rPr>
                      </w:pPr>
                    </w:p>
                    <w:p w:rsidR="005C09FB" w:rsidRPr="002F4B2F" w:rsidRDefault="005C09FB" w:rsidP="00DF54C0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color w:val="C00000"/>
                        </w:rPr>
                        <w:t xml:space="preserve">If paying with credit card - </w:t>
                      </w:r>
                      <w:hyperlink r:id="rId7" w:history="1">
                        <w:r w:rsidRPr="005C09FB">
                          <w:rPr>
                            <w:rStyle w:val="Hyperlink"/>
                            <w:color w:val="0070C0"/>
                          </w:rPr>
                          <w:t>https://www.cognitoforms.com/NAMA/TMVASponsorshipForm</w:t>
                        </w:r>
                      </w:hyperlink>
                    </w:p>
                    <w:p w:rsidR="00DF54C0" w:rsidRDefault="00DF54C0" w:rsidP="00DF54C0"/>
                  </w:txbxContent>
                </v:textbox>
              </v:shape>
            </w:pict>
          </mc:Fallback>
        </mc:AlternateContent>
      </w:r>
    </w:p>
    <w:sectPr w:rsidR="00D06C51" w:rsidSect="005C09FB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Omega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zM1MDM3M7U0MzBR0lEKTi0uzszPAykwrgUARi47xSwAAAA="/>
  </w:docVars>
  <w:rsids>
    <w:rsidRoot w:val="003A1600"/>
    <w:rsid w:val="00000206"/>
    <w:rsid w:val="00003211"/>
    <w:rsid w:val="00004178"/>
    <w:rsid w:val="00004B81"/>
    <w:rsid w:val="00004E2B"/>
    <w:rsid w:val="00005421"/>
    <w:rsid w:val="000101E7"/>
    <w:rsid w:val="000124C9"/>
    <w:rsid w:val="00013706"/>
    <w:rsid w:val="000137B9"/>
    <w:rsid w:val="0001585B"/>
    <w:rsid w:val="0001599D"/>
    <w:rsid w:val="000160C6"/>
    <w:rsid w:val="00016431"/>
    <w:rsid w:val="00017299"/>
    <w:rsid w:val="00017316"/>
    <w:rsid w:val="00017E25"/>
    <w:rsid w:val="000247EA"/>
    <w:rsid w:val="00025A71"/>
    <w:rsid w:val="00026E72"/>
    <w:rsid w:val="00027B84"/>
    <w:rsid w:val="00027EA5"/>
    <w:rsid w:val="00030123"/>
    <w:rsid w:val="00030700"/>
    <w:rsid w:val="00033A12"/>
    <w:rsid w:val="00037378"/>
    <w:rsid w:val="00037638"/>
    <w:rsid w:val="000402B8"/>
    <w:rsid w:val="000409E9"/>
    <w:rsid w:val="00040E59"/>
    <w:rsid w:val="00045928"/>
    <w:rsid w:val="00045F54"/>
    <w:rsid w:val="0004688A"/>
    <w:rsid w:val="00050078"/>
    <w:rsid w:val="00050F61"/>
    <w:rsid w:val="00051D2A"/>
    <w:rsid w:val="00054FA0"/>
    <w:rsid w:val="00055693"/>
    <w:rsid w:val="000558FE"/>
    <w:rsid w:val="0005716A"/>
    <w:rsid w:val="00061372"/>
    <w:rsid w:val="00061441"/>
    <w:rsid w:val="0006235C"/>
    <w:rsid w:val="0006244B"/>
    <w:rsid w:val="00065749"/>
    <w:rsid w:val="00071C4C"/>
    <w:rsid w:val="0007498C"/>
    <w:rsid w:val="00076F14"/>
    <w:rsid w:val="00082E4F"/>
    <w:rsid w:val="00083FD6"/>
    <w:rsid w:val="00084149"/>
    <w:rsid w:val="00084DC0"/>
    <w:rsid w:val="000863AB"/>
    <w:rsid w:val="000929AB"/>
    <w:rsid w:val="00094013"/>
    <w:rsid w:val="00094364"/>
    <w:rsid w:val="00096D65"/>
    <w:rsid w:val="000970B7"/>
    <w:rsid w:val="000A4013"/>
    <w:rsid w:val="000A44F3"/>
    <w:rsid w:val="000A5A80"/>
    <w:rsid w:val="000A68E8"/>
    <w:rsid w:val="000A7DAF"/>
    <w:rsid w:val="000B3457"/>
    <w:rsid w:val="000B4921"/>
    <w:rsid w:val="000B5062"/>
    <w:rsid w:val="000B5EC2"/>
    <w:rsid w:val="000B798E"/>
    <w:rsid w:val="000C0F5E"/>
    <w:rsid w:val="000C28D5"/>
    <w:rsid w:val="000C45AE"/>
    <w:rsid w:val="000C4B52"/>
    <w:rsid w:val="000D06A3"/>
    <w:rsid w:val="000D2C51"/>
    <w:rsid w:val="000D3409"/>
    <w:rsid w:val="000D4536"/>
    <w:rsid w:val="000D49F2"/>
    <w:rsid w:val="000D4DE0"/>
    <w:rsid w:val="000D5C02"/>
    <w:rsid w:val="000D64DB"/>
    <w:rsid w:val="000D6A88"/>
    <w:rsid w:val="000D6ED2"/>
    <w:rsid w:val="000E050C"/>
    <w:rsid w:val="000E151F"/>
    <w:rsid w:val="000E427D"/>
    <w:rsid w:val="000E5E56"/>
    <w:rsid w:val="000E6F9C"/>
    <w:rsid w:val="000F1038"/>
    <w:rsid w:val="000F2AD1"/>
    <w:rsid w:val="000F2BBF"/>
    <w:rsid w:val="000F4CD3"/>
    <w:rsid w:val="000F4EE6"/>
    <w:rsid w:val="000F6BAD"/>
    <w:rsid w:val="000F72CD"/>
    <w:rsid w:val="0010010B"/>
    <w:rsid w:val="00100677"/>
    <w:rsid w:val="00104FC7"/>
    <w:rsid w:val="0010601E"/>
    <w:rsid w:val="00112F6B"/>
    <w:rsid w:val="0011380B"/>
    <w:rsid w:val="00113A88"/>
    <w:rsid w:val="00116D85"/>
    <w:rsid w:val="00117000"/>
    <w:rsid w:val="0011791D"/>
    <w:rsid w:val="0012030B"/>
    <w:rsid w:val="001210AD"/>
    <w:rsid w:val="001213FD"/>
    <w:rsid w:val="00122C7B"/>
    <w:rsid w:val="00124A99"/>
    <w:rsid w:val="00124ABA"/>
    <w:rsid w:val="00126C9F"/>
    <w:rsid w:val="00126DEE"/>
    <w:rsid w:val="00130DA9"/>
    <w:rsid w:val="00131422"/>
    <w:rsid w:val="00133811"/>
    <w:rsid w:val="00136333"/>
    <w:rsid w:val="001375F0"/>
    <w:rsid w:val="001401A0"/>
    <w:rsid w:val="00140748"/>
    <w:rsid w:val="00140A4D"/>
    <w:rsid w:val="00142995"/>
    <w:rsid w:val="001429EB"/>
    <w:rsid w:val="00143A9E"/>
    <w:rsid w:val="00143EB9"/>
    <w:rsid w:val="00147518"/>
    <w:rsid w:val="00150204"/>
    <w:rsid w:val="00150A7D"/>
    <w:rsid w:val="001538F6"/>
    <w:rsid w:val="00154F9E"/>
    <w:rsid w:val="001567ED"/>
    <w:rsid w:val="00157131"/>
    <w:rsid w:val="001616A2"/>
    <w:rsid w:val="001619F4"/>
    <w:rsid w:val="00162211"/>
    <w:rsid w:val="00171A08"/>
    <w:rsid w:val="001721F5"/>
    <w:rsid w:val="00172590"/>
    <w:rsid w:val="001730F6"/>
    <w:rsid w:val="00175582"/>
    <w:rsid w:val="00176278"/>
    <w:rsid w:val="00177790"/>
    <w:rsid w:val="0018089C"/>
    <w:rsid w:val="00180A00"/>
    <w:rsid w:val="00182619"/>
    <w:rsid w:val="001828B0"/>
    <w:rsid w:val="001835BE"/>
    <w:rsid w:val="00183709"/>
    <w:rsid w:val="00185289"/>
    <w:rsid w:val="00185723"/>
    <w:rsid w:val="001875C6"/>
    <w:rsid w:val="001903EB"/>
    <w:rsid w:val="00196F91"/>
    <w:rsid w:val="0019743B"/>
    <w:rsid w:val="001A15FE"/>
    <w:rsid w:val="001A2BE4"/>
    <w:rsid w:val="001A2DB2"/>
    <w:rsid w:val="001A7276"/>
    <w:rsid w:val="001A782F"/>
    <w:rsid w:val="001B19FF"/>
    <w:rsid w:val="001B1BEF"/>
    <w:rsid w:val="001B2A99"/>
    <w:rsid w:val="001B3248"/>
    <w:rsid w:val="001B4838"/>
    <w:rsid w:val="001B4A5D"/>
    <w:rsid w:val="001B7BF7"/>
    <w:rsid w:val="001C0798"/>
    <w:rsid w:val="001C18FC"/>
    <w:rsid w:val="001C24CD"/>
    <w:rsid w:val="001C37BE"/>
    <w:rsid w:val="001C39A9"/>
    <w:rsid w:val="001C7655"/>
    <w:rsid w:val="001D0FBD"/>
    <w:rsid w:val="001D12BF"/>
    <w:rsid w:val="001D2E55"/>
    <w:rsid w:val="001D4E50"/>
    <w:rsid w:val="001E33B7"/>
    <w:rsid w:val="001E3877"/>
    <w:rsid w:val="001E5B3C"/>
    <w:rsid w:val="001E61CA"/>
    <w:rsid w:val="001F2241"/>
    <w:rsid w:val="001F2A9D"/>
    <w:rsid w:val="001F4B84"/>
    <w:rsid w:val="001F7812"/>
    <w:rsid w:val="002009D3"/>
    <w:rsid w:val="00200B01"/>
    <w:rsid w:val="00203E2F"/>
    <w:rsid w:val="00203E73"/>
    <w:rsid w:val="00203EE6"/>
    <w:rsid w:val="002049A0"/>
    <w:rsid w:val="0020553E"/>
    <w:rsid w:val="00206B2D"/>
    <w:rsid w:val="00206D9A"/>
    <w:rsid w:val="00207B98"/>
    <w:rsid w:val="00210550"/>
    <w:rsid w:val="0021116C"/>
    <w:rsid w:val="0021123B"/>
    <w:rsid w:val="00212406"/>
    <w:rsid w:val="002141A0"/>
    <w:rsid w:val="00215E86"/>
    <w:rsid w:val="002162DE"/>
    <w:rsid w:val="002163C0"/>
    <w:rsid w:val="0021712A"/>
    <w:rsid w:val="00217728"/>
    <w:rsid w:val="0022040B"/>
    <w:rsid w:val="00220623"/>
    <w:rsid w:val="00221F8D"/>
    <w:rsid w:val="002228E3"/>
    <w:rsid w:val="00223417"/>
    <w:rsid w:val="00223878"/>
    <w:rsid w:val="00224DE1"/>
    <w:rsid w:val="00226263"/>
    <w:rsid w:val="00226601"/>
    <w:rsid w:val="00226A21"/>
    <w:rsid w:val="00230217"/>
    <w:rsid w:val="002314F7"/>
    <w:rsid w:val="002322B4"/>
    <w:rsid w:val="00232C3E"/>
    <w:rsid w:val="00232D20"/>
    <w:rsid w:val="00237A7A"/>
    <w:rsid w:val="00242783"/>
    <w:rsid w:val="0024434A"/>
    <w:rsid w:val="00244D89"/>
    <w:rsid w:val="00244E4F"/>
    <w:rsid w:val="002451A8"/>
    <w:rsid w:val="00247756"/>
    <w:rsid w:val="00252C2C"/>
    <w:rsid w:val="002557CB"/>
    <w:rsid w:val="00255FE4"/>
    <w:rsid w:val="00257E7C"/>
    <w:rsid w:val="00260EBB"/>
    <w:rsid w:val="00262852"/>
    <w:rsid w:val="00262981"/>
    <w:rsid w:val="0026354C"/>
    <w:rsid w:val="002636F0"/>
    <w:rsid w:val="00264F99"/>
    <w:rsid w:val="00265057"/>
    <w:rsid w:val="002679E0"/>
    <w:rsid w:val="00267F7C"/>
    <w:rsid w:val="002704F6"/>
    <w:rsid w:val="0027321B"/>
    <w:rsid w:val="0027413C"/>
    <w:rsid w:val="00274BE3"/>
    <w:rsid w:val="00275C7A"/>
    <w:rsid w:val="0027612B"/>
    <w:rsid w:val="00277C4D"/>
    <w:rsid w:val="002810DA"/>
    <w:rsid w:val="0028139B"/>
    <w:rsid w:val="00282945"/>
    <w:rsid w:val="002837A2"/>
    <w:rsid w:val="00283E4A"/>
    <w:rsid w:val="00285A06"/>
    <w:rsid w:val="002873D9"/>
    <w:rsid w:val="002940D6"/>
    <w:rsid w:val="002954DB"/>
    <w:rsid w:val="00296BD0"/>
    <w:rsid w:val="00296DAC"/>
    <w:rsid w:val="002A1A38"/>
    <w:rsid w:val="002A3B4F"/>
    <w:rsid w:val="002B0076"/>
    <w:rsid w:val="002B1A4D"/>
    <w:rsid w:val="002B27B9"/>
    <w:rsid w:val="002B2FA3"/>
    <w:rsid w:val="002B3F3F"/>
    <w:rsid w:val="002B5248"/>
    <w:rsid w:val="002B6A58"/>
    <w:rsid w:val="002B7589"/>
    <w:rsid w:val="002B7848"/>
    <w:rsid w:val="002B7C13"/>
    <w:rsid w:val="002C1072"/>
    <w:rsid w:val="002C1AC0"/>
    <w:rsid w:val="002C1D85"/>
    <w:rsid w:val="002C36CD"/>
    <w:rsid w:val="002C3BA6"/>
    <w:rsid w:val="002C5F53"/>
    <w:rsid w:val="002C6741"/>
    <w:rsid w:val="002C6FAD"/>
    <w:rsid w:val="002D2C02"/>
    <w:rsid w:val="002D3248"/>
    <w:rsid w:val="002D40E0"/>
    <w:rsid w:val="002D50EA"/>
    <w:rsid w:val="002D5EAC"/>
    <w:rsid w:val="002D64CC"/>
    <w:rsid w:val="002D7A07"/>
    <w:rsid w:val="002E1D0C"/>
    <w:rsid w:val="002E2314"/>
    <w:rsid w:val="002E25E3"/>
    <w:rsid w:val="002E3434"/>
    <w:rsid w:val="002E3910"/>
    <w:rsid w:val="002E4A68"/>
    <w:rsid w:val="002E4B0F"/>
    <w:rsid w:val="002E512F"/>
    <w:rsid w:val="002E6BE7"/>
    <w:rsid w:val="002E774C"/>
    <w:rsid w:val="002F09C0"/>
    <w:rsid w:val="002F0A5E"/>
    <w:rsid w:val="002F3D88"/>
    <w:rsid w:val="002F5B48"/>
    <w:rsid w:val="002F7F67"/>
    <w:rsid w:val="003000B3"/>
    <w:rsid w:val="003000DF"/>
    <w:rsid w:val="00302F26"/>
    <w:rsid w:val="003034E3"/>
    <w:rsid w:val="00303C64"/>
    <w:rsid w:val="003049AF"/>
    <w:rsid w:val="00310565"/>
    <w:rsid w:val="0031377C"/>
    <w:rsid w:val="00313CF0"/>
    <w:rsid w:val="0031543A"/>
    <w:rsid w:val="0031593E"/>
    <w:rsid w:val="00317466"/>
    <w:rsid w:val="00320843"/>
    <w:rsid w:val="003212C0"/>
    <w:rsid w:val="00322DBE"/>
    <w:rsid w:val="003232EF"/>
    <w:rsid w:val="00323637"/>
    <w:rsid w:val="00323ACB"/>
    <w:rsid w:val="00324070"/>
    <w:rsid w:val="00324419"/>
    <w:rsid w:val="00324F42"/>
    <w:rsid w:val="00326DB9"/>
    <w:rsid w:val="0034009B"/>
    <w:rsid w:val="00340AB3"/>
    <w:rsid w:val="00343667"/>
    <w:rsid w:val="00343C10"/>
    <w:rsid w:val="00343D93"/>
    <w:rsid w:val="00344B4A"/>
    <w:rsid w:val="00344CE0"/>
    <w:rsid w:val="0034592B"/>
    <w:rsid w:val="00345AC1"/>
    <w:rsid w:val="00346259"/>
    <w:rsid w:val="00346380"/>
    <w:rsid w:val="003465AE"/>
    <w:rsid w:val="00346F90"/>
    <w:rsid w:val="00347200"/>
    <w:rsid w:val="00350B31"/>
    <w:rsid w:val="00351602"/>
    <w:rsid w:val="0035204D"/>
    <w:rsid w:val="00352F8B"/>
    <w:rsid w:val="003536D1"/>
    <w:rsid w:val="0035515F"/>
    <w:rsid w:val="00355F95"/>
    <w:rsid w:val="0035752D"/>
    <w:rsid w:val="00357F42"/>
    <w:rsid w:val="00364E26"/>
    <w:rsid w:val="00366D1C"/>
    <w:rsid w:val="003726C0"/>
    <w:rsid w:val="00372A72"/>
    <w:rsid w:val="00373C98"/>
    <w:rsid w:val="0037470B"/>
    <w:rsid w:val="00374D8E"/>
    <w:rsid w:val="00374E21"/>
    <w:rsid w:val="00374F38"/>
    <w:rsid w:val="003757AD"/>
    <w:rsid w:val="00376D21"/>
    <w:rsid w:val="00377BA5"/>
    <w:rsid w:val="003812EC"/>
    <w:rsid w:val="00386E64"/>
    <w:rsid w:val="00387B02"/>
    <w:rsid w:val="003922F7"/>
    <w:rsid w:val="00393BCC"/>
    <w:rsid w:val="00394C3C"/>
    <w:rsid w:val="00395C06"/>
    <w:rsid w:val="00396403"/>
    <w:rsid w:val="003A1600"/>
    <w:rsid w:val="003A267C"/>
    <w:rsid w:val="003A3871"/>
    <w:rsid w:val="003A3EDF"/>
    <w:rsid w:val="003A5F4E"/>
    <w:rsid w:val="003B1E4D"/>
    <w:rsid w:val="003B42EA"/>
    <w:rsid w:val="003B496C"/>
    <w:rsid w:val="003B600A"/>
    <w:rsid w:val="003B7200"/>
    <w:rsid w:val="003B7696"/>
    <w:rsid w:val="003B7CC3"/>
    <w:rsid w:val="003C1CBE"/>
    <w:rsid w:val="003C1DC4"/>
    <w:rsid w:val="003C2DCB"/>
    <w:rsid w:val="003C3E46"/>
    <w:rsid w:val="003C427C"/>
    <w:rsid w:val="003C4FA2"/>
    <w:rsid w:val="003C75D3"/>
    <w:rsid w:val="003C7B9B"/>
    <w:rsid w:val="003C7D2A"/>
    <w:rsid w:val="003D2246"/>
    <w:rsid w:val="003D4EE1"/>
    <w:rsid w:val="003D68BF"/>
    <w:rsid w:val="003D74E0"/>
    <w:rsid w:val="003E0BCD"/>
    <w:rsid w:val="003E15B6"/>
    <w:rsid w:val="003E1B96"/>
    <w:rsid w:val="003E3299"/>
    <w:rsid w:val="003E3EBD"/>
    <w:rsid w:val="003F0BE5"/>
    <w:rsid w:val="003F16BD"/>
    <w:rsid w:val="003F1D0F"/>
    <w:rsid w:val="003F2510"/>
    <w:rsid w:val="003F3491"/>
    <w:rsid w:val="003F3FC2"/>
    <w:rsid w:val="0040146A"/>
    <w:rsid w:val="00402115"/>
    <w:rsid w:val="0040272C"/>
    <w:rsid w:val="0040526D"/>
    <w:rsid w:val="00405CD4"/>
    <w:rsid w:val="00406C0C"/>
    <w:rsid w:val="004078AF"/>
    <w:rsid w:val="00412396"/>
    <w:rsid w:val="004202B0"/>
    <w:rsid w:val="004204A8"/>
    <w:rsid w:val="00421EC8"/>
    <w:rsid w:val="004223A1"/>
    <w:rsid w:val="00423007"/>
    <w:rsid w:val="00424369"/>
    <w:rsid w:val="00427D3E"/>
    <w:rsid w:val="0043161D"/>
    <w:rsid w:val="00432639"/>
    <w:rsid w:val="004328CE"/>
    <w:rsid w:val="00435112"/>
    <w:rsid w:val="00435790"/>
    <w:rsid w:val="00443D53"/>
    <w:rsid w:val="004461CA"/>
    <w:rsid w:val="00450C19"/>
    <w:rsid w:val="0045255F"/>
    <w:rsid w:val="00456E0A"/>
    <w:rsid w:val="0045714C"/>
    <w:rsid w:val="00461806"/>
    <w:rsid w:val="0046238E"/>
    <w:rsid w:val="00463EB9"/>
    <w:rsid w:val="0046400A"/>
    <w:rsid w:val="00464557"/>
    <w:rsid w:val="00470E73"/>
    <w:rsid w:val="00472754"/>
    <w:rsid w:val="00473F60"/>
    <w:rsid w:val="00474012"/>
    <w:rsid w:val="00474D84"/>
    <w:rsid w:val="004754FC"/>
    <w:rsid w:val="00475B3E"/>
    <w:rsid w:val="00476085"/>
    <w:rsid w:val="00481CD8"/>
    <w:rsid w:val="00482D28"/>
    <w:rsid w:val="00483C38"/>
    <w:rsid w:val="00484917"/>
    <w:rsid w:val="00487552"/>
    <w:rsid w:val="004910FC"/>
    <w:rsid w:val="00491EE8"/>
    <w:rsid w:val="00492C31"/>
    <w:rsid w:val="00493E5D"/>
    <w:rsid w:val="0049421F"/>
    <w:rsid w:val="00494B2C"/>
    <w:rsid w:val="004950CA"/>
    <w:rsid w:val="00496A18"/>
    <w:rsid w:val="0049737C"/>
    <w:rsid w:val="004A0066"/>
    <w:rsid w:val="004A020E"/>
    <w:rsid w:val="004B00D7"/>
    <w:rsid w:val="004B11BF"/>
    <w:rsid w:val="004B2336"/>
    <w:rsid w:val="004B274F"/>
    <w:rsid w:val="004B52B8"/>
    <w:rsid w:val="004B68FA"/>
    <w:rsid w:val="004C1CC1"/>
    <w:rsid w:val="004C1DAA"/>
    <w:rsid w:val="004C2294"/>
    <w:rsid w:val="004C4BA1"/>
    <w:rsid w:val="004C5483"/>
    <w:rsid w:val="004C5D58"/>
    <w:rsid w:val="004C670C"/>
    <w:rsid w:val="004C7F11"/>
    <w:rsid w:val="004D07FB"/>
    <w:rsid w:val="004D12C5"/>
    <w:rsid w:val="004D1BEF"/>
    <w:rsid w:val="004D200F"/>
    <w:rsid w:val="004D2600"/>
    <w:rsid w:val="004D2A78"/>
    <w:rsid w:val="004D2D2F"/>
    <w:rsid w:val="004D4BB2"/>
    <w:rsid w:val="004D5ABB"/>
    <w:rsid w:val="004D5BEF"/>
    <w:rsid w:val="004D5E04"/>
    <w:rsid w:val="004D710A"/>
    <w:rsid w:val="004D7FF0"/>
    <w:rsid w:val="004E0305"/>
    <w:rsid w:val="004E0D20"/>
    <w:rsid w:val="004E13E4"/>
    <w:rsid w:val="004E2651"/>
    <w:rsid w:val="004E30D5"/>
    <w:rsid w:val="004E316A"/>
    <w:rsid w:val="004E4101"/>
    <w:rsid w:val="004E5606"/>
    <w:rsid w:val="004E7C8B"/>
    <w:rsid w:val="004F40AB"/>
    <w:rsid w:val="004F47EA"/>
    <w:rsid w:val="004F5CB2"/>
    <w:rsid w:val="0050205F"/>
    <w:rsid w:val="0050273C"/>
    <w:rsid w:val="00506C98"/>
    <w:rsid w:val="00506F41"/>
    <w:rsid w:val="00507648"/>
    <w:rsid w:val="00507D3D"/>
    <w:rsid w:val="00507EFD"/>
    <w:rsid w:val="005122CA"/>
    <w:rsid w:val="005124A5"/>
    <w:rsid w:val="00512FA5"/>
    <w:rsid w:val="005133A0"/>
    <w:rsid w:val="005140B5"/>
    <w:rsid w:val="00515079"/>
    <w:rsid w:val="00516068"/>
    <w:rsid w:val="0051719E"/>
    <w:rsid w:val="00517AC9"/>
    <w:rsid w:val="005218A8"/>
    <w:rsid w:val="00523AAA"/>
    <w:rsid w:val="005254A1"/>
    <w:rsid w:val="005257B9"/>
    <w:rsid w:val="00526096"/>
    <w:rsid w:val="0052705C"/>
    <w:rsid w:val="00530D2F"/>
    <w:rsid w:val="00531C9A"/>
    <w:rsid w:val="00532120"/>
    <w:rsid w:val="00532D8A"/>
    <w:rsid w:val="00534BF0"/>
    <w:rsid w:val="0055111F"/>
    <w:rsid w:val="00552593"/>
    <w:rsid w:val="00556172"/>
    <w:rsid w:val="005561D2"/>
    <w:rsid w:val="00561048"/>
    <w:rsid w:val="005615F2"/>
    <w:rsid w:val="005643CA"/>
    <w:rsid w:val="00564EA2"/>
    <w:rsid w:val="0056539E"/>
    <w:rsid w:val="00567640"/>
    <w:rsid w:val="00570105"/>
    <w:rsid w:val="005723B7"/>
    <w:rsid w:val="00572DBC"/>
    <w:rsid w:val="005738EF"/>
    <w:rsid w:val="00580024"/>
    <w:rsid w:val="0058057E"/>
    <w:rsid w:val="00582E00"/>
    <w:rsid w:val="00584E3B"/>
    <w:rsid w:val="0058608C"/>
    <w:rsid w:val="00586274"/>
    <w:rsid w:val="00586745"/>
    <w:rsid w:val="00592698"/>
    <w:rsid w:val="005970B0"/>
    <w:rsid w:val="005971DD"/>
    <w:rsid w:val="005A05B8"/>
    <w:rsid w:val="005A3AA4"/>
    <w:rsid w:val="005A5777"/>
    <w:rsid w:val="005A77BE"/>
    <w:rsid w:val="005B0662"/>
    <w:rsid w:val="005B1ACD"/>
    <w:rsid w:val="005B2025"/>
    <w:rsid w:val="005B5393"/>
    <w:rsid w:val="005B77C9"/>
    <w:rsid w:val="005B7974"/>
    <w:rsid w:val="005C09FB"/>
    <w:rsid w:val="005C0B49"/>
    <w:rsid w:val="005C2E13"/>
    <w:rsid w:val="005C3425"/>
    <w:rsid w:val="005C48F3"/>
    <w:rsid w:val="005C71D3"/>
    <w:rsid w:val="005C7371"/>
    <w:rsid w:val="005C780A"/>
    <w:rsid w:val="005C7A05"/>
    <w:rsid w:val="005C7DC1"/>
    <w:rsid w:val="005D1512"/>
    <w:rsid w:val="005D3CFA"/>
    <w:rsid w:val="005D44E6"/>
    <w:rsid w:val="005D60F3"/>
    <w:rsid w:val="005D789C"/>
    <w:rsid w:val="005E1812"/>
    <w:rsid w:val="005E25B0"/>
    <w:rsid w:val="005E2A75"/>
    <w:rsid w:val="005E5BD7"/>
    <w:rsid w:val="005E69A7"/>
    <w:rsid w:val="005E6E12"/>
    <w:rsid w:val="005F1B1A"/>
    <w:rsid w:val="005F5DBB"/>
    <w:rsid w:val="005F67A3"/>
    <w:rsid w:val="005F71A9"/>
    <w:rsid w:val="00603135"/>
    <w:rsid w:val="006031DD"/>
    <w:rsid w:val="0060509E"/>
    <w:rsid w:val="00605103"/>
    <w:rsid w:val="00606A58"/>
    <w:rsid w:val="00606F56"/>
    <w:rsid w:val="00607FCE"/>
    <w:rsid w:val="00610280"/>
    <w:rsid w:val="00611D41"/>
    <w:rsid w:val="006121D8"/>
    <w:rsid w:val="006121EA"/>
    <w:rsid w:val="00613B3A"/>
    <w:rsid w:val="00615A6F"/>
    <w:rsid w:val="00616076"/>
    <w:rsid w:val="00616B84"/>
    <w:rsid w:val="00617416"/>
    <w:rsid w:val="00620841"/>
    <w:rsid w:val="00620869"/>
    <w:rsid w:val="00623A03"/>
    <w:rsid w:val="00625A10"/>
    <w:rsid w:val="00626421"/>
    <w:rsid w:val="00626D78"/>
    <w:rsid w:val="006316BE"/>
    <w:rsid w:val="00633103"/>
    <w:rsid w:val="00633858"/>
    <w:rsid w:val="006348F6"/>
    <w:rsid w:val="00637534"/>
    <w:rsid w:val="00644F52"/>
    <w:rsid w:val="00647EB6"/>
    <w:rsid w:val="00651974"/>
    <w:rsid w:val="00652810"/>
    <w:rsid w:val="006532B6"/>
    <w:rsid w:val="006541B7"/>
    <w:rsid w:val="0066005C"/>
    <w:rsid w:val="006629F3"/>
    <w:rsid w:val="00663132"/>
    <w:rsid w:val="006638F3"/>
    <w:rsid w:val="00666E17"/>
    <w:rsid w:val="0067172A"/>
    <w:rsid w:val="0067175A"/>
    <w:rsid w:val="00672357"/>
    <w:rsid w:val="00673579"/>
    <w:rsid w:val="00673C24"/>
    <w:rsid w:val="00674D33"/>
    <w:rsid w:val="006762E9"/>
    <w:rsid w:val="00680A1D"/>
    <w:rsid w:val="00681E45"/>
    <w:rsid w:val="00681F2A"/>
    <w:rsid w:val="00682195"/>
    <w:rsid w:val="006826EE"/>
    <w:rsid w:val="00683061"/>
    <w:rsid w:val="00683A02"/>
    <w:rsid w:val="00685037"/>
    <w:rsid w:val="006874FD"/>
    <w:rsid w:val="00690007"/>
    <w:rsid w:val="006918B1"/>
    <w:rsid w:val="00696033"/>
    <w:rsid w:val="00697110"/>
    <w:rsid w:val="006978DF"/>
    <w:rsid w:val="006A188E"/>
    <w:rsid w:val="006A1FC1"/>
    <w:rsid w:val="006A28D7"/>
    <w:rsid w:val="006A37A6"/>
    <w:rsid w:val="006A7721"/>
    <w:rsid w:val="006A7773"/>
    <w:rsid w:val="006B0C82"/>
    <w:rsid w:val="006B0F7B"/>
    <w:rsid w:val="006B106F"/>
    <w:rsid w:val="006B23A5"/>
    <w:rsid w:val="006B420E"/>
    <w:rsid w:val="006B4723"/>
    <w:rsid w:val="006B48E3"/>
    <w:rsid w:val="006B581A"/>
    <w:rsid w:val="006B5EC4"/>
    <w:rsid w:val="006B7A32"/>
    <w:rsid w:val="006C10B0"/>
    <w:rsid w:val="006C1211"/>
    <w:rsid w:val="006C1D66"/>
    <w:rsid w:val="006C528F"/>
    <w:rsid w:val="006C59C2"/>
    <w:rsid w:val="006C6784"/>
    <w:rsid w:val="006C7BF1"/>
    <w:rsid w:val="006D1752"/>
    <w:rsid w:val="006D1BCF"/>
    <w:rsid w:val="006D1BE2"/>
    <w:rsid w:val="006D2C00"/>
    <w:rsid w:val="006D2DFB"/>
    <w:rsid w:val="006D3C9D"/>
    <w:rsid w:val="006D40C8"/>
    <w:rsid w:val="006D49AA"/>
    <w:rsid w:val="006D5312"/>
    <w:rsid w:val="006D69E1"/>
    <w:rsid w:val="006D7896"/>
    <w:rsid w:val="006D7CB3"/>
    <w:rsid w:val="006E0AAF"/>
    <w:rsid w:val="006E0F9C"/>
    <w:rsid w:val="006E1E17"/>
    <w:rsid w:val="006E3807"/>
    <w:rsid w:val="006E3B17"/>
    <w:rsid w:val="006F11BD"/>
    <w:rsid w:val="006F2035"/>
    <w:rsid w:val="006F225D"/>
    <w:rsid w:val="006F35F9"/>
    <w:rsid w:val="006F4538"/>
    <w:rsid w:val="006F4CB0"/>
    <w:rsid w:val="006F66E5"/>
    <w:rsid w:val="006F6C60"/>
    <w:rsid w:val="00703B51"/>
    <w:rsid w:val="00703C11"/>
    <w:rsid w:val="00704407"/>
    <w:rsid w:val="00704A6C"/>
    <w:rsid w:val="00705688"/>
    <w:rsid w:val="007103B3"/>
    <w:rsid w:val="00710E22"/>
    <w:rsid w:val="007119A4"/>
    <w:rsid w:val="0071361B"/>
    <w:rsid w:val="00714CD2"/>
    <w:rsid w:val="00715699"/>
    <w:rsid w:val="00715BCF"/>
    <w:rsid w:val="00716A0A"/>
    <w:rsid w:val="00717479"/>
    <w:rsid w:val="007209A7"/>
    <w:rsid w:val="007217BE"/>
    <w:rsid w:val="00723B84"/>
    <w:rsid w:val="00725869"/>
    <w:rsid w:val="007258CF"/>
    <w:rsid w:val="00725ED2"/>
    <w:rsid w:val="007265A2"/>
    <w:rsid w:val="0072723E"/>
    <w:rsid w:val="007278A0"/>
    <w:rsid w:val="00727EF5"/>
    <w:rsid w:val="00730802"/>
    <w:rsid w:val="00736967"/>
    <w:rsid w:val="00737374"/>
    <w:rsid w:val="007378E6"/>
    <w:rsid w:val="0074035F"/>
    <w:rsid w:val="0074161C"/>
    <w:rsid w:val="007434D4"/>
    <w:rsid w:val="00743E2D"/>
    <w:rsid w:val="00744A37"/>
    <w:rsid w:val="00745BBF"/>
    <w:rsid w:val="00746D5F"/>
    <w:rsid w:val="00747272"/>
    <w:rsid w:val="007507C5"/>
    <w:rsid w:val="00753F6A"/>
    <w:rsid w:val="007565FF"/>
    <w:rsid w:val="00757405"/>
    <w:rsid w:val="00760276"/>
    <w:rsid w:val="0076276A"/>
    <w:rsid w:val="00764557"/>
    <w:rsid w:val="00764D8D"/>
    <w:rsid w:val="00767575"/>
    <w:rsid w:val="00767B47"/>
    <w:rsid w:val="007714C6"/>
    <w:rsid w:val="0077403E"/>
    <w:rsid w:val="00775553"/>
    <w:rsid w:val="007762F3"/>
    <w:rsid w:val="0077662D"/>
    <w:rsid w:val="0077715A"/>
    <w:rsid w:val="00777AAD"/>
    <w:rsid w:val="0078001B"/>
    <w:rsid w:val="007801E0"/>
    <w:rsid w:val="00781805"/>
    <w:rsid w:val="007839F2"/>
    <w:rsid w:val="0078535D"/>
    <w:rsid w:val="0078592F"/>
    <w:rsid w:val="0078748F"/>
    <w:rsid w:val="00791520"/>
    <w:rsid w:val="00793F01"/>
    <w:rsid w:val="007959B0"/>
    <w:rsid w:val="00795EAC"/>
    <w:rsid w:val="007965AE"/>
    <w:rsid w:val="007A0035"/>
    <w:rsid w:val="007A13B0"/>
    <w:rsid w:val="007A2A68"/>
    <w:rsid w:val="007A34EF"/>
    <w:rsid w:val="007A56E1"/>
    <w:rsid w:val="007A5E10"/>
    <w:rsid w:val="007A699A"/>
    <w:rsid w:val="007B039D"/>
    <w:rsid w:val="007B19A0"/>
    <w:rsid w:val="007B3619"/>
    <w:rsid w:val="007B3CA2"/>
    <w:rsid w:val="007B3D6F"/>
    <w:rsid w:val="007B4B4D"/>
    <w:rsid w:val="007B4D6F"/>
    <w:rsid w:val="007B6848"/>
    <w:rsid w:val="007C4A6E"/>
    <w:rsid w:val="007C4D7E"/>
    <w:rsid w:val="007C52AF"/>
    <w:rsid w:val="007C5752"/>
    <w:rsid w:val="007C6311"/>
    <w:rsid w:val="007D0175"/>
    <w:rsid w:val="007D30B5"/>
    <w:rsid w:val="007D6F5D"/>
    <w:rsid w:val="007E1B1E"/>
    <w:rsid w:val="007E3109"/>
    <w:rsid w:val="007E60C4"/>
    <w:rsid w:val="007F002B"/>
    <w:rsid w:val="007F0B21"/>
    <w:rsid w:val="007F320E"/>
    <w:rsid w:val="007F3DE9"/>
    <w:rsid w:val="007F42BB"/>
    <w:rsid w:val="007F6B22"/>
    <w:rsid w:val="00800DE4"/>
    <w:rsid w:val="0080312F"/>
    <w:rsid w:val="00803D99"/>
    <w:rsid w:val="0080638B"/>
    <w:rsid w:val="0080663C"/>
    <w:rsid w:val="0081090B"/>
    <w:rsid w:val="00811AA8"/>
    <w:rsid w:val="00815F91"/>
    <w:rsid w:val="0081779A"/>
    <w:rsid w:val="008205C2"/>
    <w:rsid w:val="0082409A"/>
    <w:rsid w:val="00824253"/>
    <w:rsid w:val="00830957"/>
    <w:rsid w:val="0083210E"/>
    <w:rsid w:val="008324E2"/>
    <w:rsid w:val="00833CA2"/>
    <w:rsid w:val="008341B2"/>
    <w:rsid w:val="00835E56"/>
    <w:rsid w:val="00840672"/>
    <w:rsid w:val="00842462"/>
    <w:rsid w:val="008426C4"/>
    <w:rsid w:val="00843D3D"/>
    <w:rsid w:val="00843F00"/>
    <w:rsid w:val="0085105F"/>
    <w:rsid w:val="00851466"/>
    <w:rsid w:val="0085234B"/>
    <w:rsid w:val="00852C21"/>
    <w:rsid w:val="00852E3D"/>
    <w:rsid w:val="00854479"/>
    <w:rsid w:val="008552C5"/>
    <w:rsid w:val="00855E84"/>
    <w:rsid w:val="008560DB"/>
    <w:rsid w:val="008604D8"/>
    <w:rsid w:val="00860F54"/>
    <w:rsid w:val="0086254A"/>
    <w:rsid w:val="0086460F"/>
    <w:rsid w:val="00865EC7"/>
    <w:rsid w:val="00867413"/>
    <w:rsid w:val="00867423"/>
    <w:rsid w:val="00870B94"/>
    <w:rsid w:val="0087220D"/>
    <w:rsid w:val="00875CEE"/>
    <w:rsid w:val="00880207"/>
    <w:rsid w:val="00887265"/>
    <w:rsid w:val="0088741E"/>
    <w:rsid w:val="00891BE5"/>
    <w:rsid w:val="008928E7"/>
    <w:rsid w:val="00895E17"/>
    <w:rsid w:val="0089660A"/>
    <w:rsid w:val="00896C5B"/>
    <w:rsid w:val="0089712B"/>
    <w:rsid w:val="008A4549"/>
    <w:rsid w:val="008A4DA8"/>
    <w:rsid w:val="008A51B6"/>
    <w:rsid w:val="008A5497"/>
    <w:rsid w:val="008A5D6A"/>
    <w:rsid w:val="008A61D6"/>
    <w:rsid w:val="008A6D10"/>
    <w:rsid w:val="008A7634"/>
    <w:rsid w:val="008A7F65"/>
    <w:rsid w:val="008B1BA5"/>
    <w:rsid w:val="008B23F6"/>
    <w:rsid w:val="008B41CC"/>
    <w:rsid w:val="008B4CF7"/>
    <w:rsid w:val="008B5803"/>
    <w:rsid w:val="008B6E70"/>
    <w:rsid w:val="008C16FE"/>
    <w:rsid w:val="008C1BC9"/>
    <w:rsid w:val="008C2725"/>
    <w:rsid w:val="008C30DB"/>
    <w:rsid w:val="008C3468"/>
    <w:rsid w:val="008C4220"/>
    <w:rsid w:val="008C63B7"/>
    <w:rsid w:val="008C7E8D"/>
    <w:rsid w:val="008D04F4"/>
    <w:rsid w:val="008D0932"/>
    <w:rsid w:val="008D2B9D"/>
    <w:rsid w:val="008D35F9"/>
    <w:rsid w:val="008D35FF"/>
    <w:rsid w:val="008D45B7"/>
    <w:rsid w:val="008D621D"/>
    <w:rsid w:val="008E3484"/>
    <w:rsid w:val="008E4D94"/>
    <w:rsid w:val="008E5EE6"/>
    <w:rsid w:val="008E6F0E"/>
    <w:rsid w:val="008E71FA"/>
    <w:rsid w:val="008F093E"/>
    <w:rsid w:val="008F12BF"/>
    <w:rsid w:val="008F1DB6"/>
    <w:rsid w:val="008F310F"/>
    <w:rsid w:val="008F4BA6"/>
    <w:rsid w:val="008F50C7"/>
    <w:rsid w:val="008F5CEB"/>
    <w:rsid w:val="008F605C"/>
    <w:rsid w:val="008F678D"/>
    <w:rsid w:val="008F7BED"/>
    <w:rsid w:val="008F7ED3"/>
    <w:rsid w:val="009015B3"/>
    <w:rsid w:val="009019D5"/>
    <w:rsid w:val="00902345"/>
    <w:rsid w:val="00904737"/>
    <w:rsid w:val="0090612F"/>
    <w:rsid w:val="00913227"/>
    <w:rsid w:val="009137FA"/>
    <w:rsid w:val="00915665"/>
    <w:rsid w:val="009163D5"/>
    <w:rsid w:val="00916D50"/>
    <w:rsid w:val="00920DE4"/>
    <w:rsid w:val="009240A1"/>
    <w:rsid w:val="00926C77"/>
    <w:rsid w:val="009273BD"/>
    <w:rsid w:val="009303E6"/>
    <w:rsid w:val="009306B6"/>
    <w:rsid w:val="00931398"/>
    <w:rsid w:val="0093309C"/>
    <w:rsid w:val="00933C5A"/>
    <w:rsid w:val="00936A36"/>
    <w:rsid w:val="00936EA1"/>
    <w:rsid w:val="00936F49"/>
    <w:rsid w:val="00937492"/>
    <w:rsid w:val="00937B99"/>
    <w:rsid w:val="009410AE"/>
    <w:rsid w:val="009415E5"/>
    <w:rsid w:val="0094197B"/>
    <w:rsid w:val="00942184"/>
    <w:rsid w:val="00942715"/>
    <w:rsid w:val="009456C0"/>
    <w:rsid w:val="00945F4E"/>
    <w:rsid w:val="0094617C"/>
    <w:rsid w:val="009478FC"/>
    <w:rsid w:val="00950047"/>
    <w:rsid w:val="00951090"/>
    <w:rsid w:val="009514F3"/>
    <w:rsid w:val="009518E6"/>
    <w:rsid w:val="0095220C"/>
    <w:rsid w:val="00952A81"/>
    <w:rsid w:val="0095577A"/>
    <w:rsid w:val="0096186A"/>
    <w:rsid w:val="00962BE8"/>
    <w:rsid w:val="00963519"/>
    <w:rsid w:val="009639C6"/>
    <w:rsid w:val="009642FF"/>
    <w:rsid w:val="009651A0"/>
    <w:rsid w:val="00970184"/>
    <w:rsid w:val="00971A94"/>
    <w:rsid w:val="00971D66"/>
    <w:rsid w:val="009724FF"/>
    <w:rsid w:val="009725A8"/>
    <w:rsid w:val="00974ABA"/>
    <w:rsid w:val="00975E33"/>
    <w:rsid w:val="00976405"/>
    <w:rsid w:val="00977531"/>
    <w:rsid w:val="00977894"/>
    <w:rsid w:val="00980046"/>
    <w:rsid w:val="00982BE6"/>
    <w:rsid w:val="009830E5"/>
    <w:rsid w:val="00985950"/>
    <w:rsid w:val="0098638A"/>
    <w:rsid w:val="00986AE1"/>
    <w:rsid w:val="00987125"/>
    <w:rsid w:val="009876AF"/>
    <w:rsid w:val="00992A3B"/>
    <w:rsid w:val="00993640"/>
    <w:rsid w:val="00993958"/>
    <w:rsid w:val="00996A85"/>
    <w:rsid w:val="009A02E9"/>
    <w:rsid w:val="009A154A"/>
    <w:rsid w:val="009A1D6D"/>
    <w:rsid w:val="009A453D"/>
    <w:rsid w:val="009A7767"/>
    <w:rsid w:val="009B03B6"/>
    <w:rsid w:val="009B13FF"/>
    <w:rsid w:val="009B1ADD"/>
    <w:rsid w:val="009B2006"/>
    <w:rsid w:val="009B2CF2"/>
    <w:rsid w:val="009B3C19"/>
    <w:rsid w:val="009B4009"/>
    <w:rsid w:val="009B4827"/>
    <w:rsid w:val="009C297E"/>
    <w:rsid w:val="009C5C7F"/>
    <w:rsid w:val="009C604C"/>
    <w:rsid w:val="009C626B"/>
    <w:rsid w:val="009C7028"/>
    <w:rsid w:val="009D072A"/>
    <w:rsid w:val="009D1BC1"/>
    <w:rsid w:val="009D288C"/>
    <w:rsid w:val="009D4163"/>
    <w:rsid w:val="009D73F7"/>
    <w:rsid w:val="009D796C"/>
    <w:rsid w:val="009D7A2F"/>
    <w:rsid w:val="009E0F16"/>
    <w:rsid w:val="009E4FC9"/>
    <w:rsid w:val="009E5629"/>
    <w:rsid w:val="009E564E"/>
    <w:rsid w:val="009E5E49"/>
    <w:rsid w:val="009F1C3C"/>
    <w:rsid w:val="009F22EF"/>
    <w:rsid w:val="009F23E4"/>
    <w:rsid w:val="009F3847"/>
    <w:rsid w:val="009F3ACE"/>
    <w:rsid w:val="009F4DAC"/>
    <w:rsid w:val="009F523A"/>
    <w:rsid w:val="009F582A"/>
    <w:rsid w:val="00A00165"/>
    <w:rsid w:val="00A00D3D"/>
    <w:rsid w:val="00A10E66"/>
    <w:rsid w:val="00A11CAD"/>
    <w:rsid w:val="00A12002"/>
    <w:rsid w:val="00A1271F"/>
    <w:rsid w:val="00A1299F"/>
    <w:rsid w:val="00A12C77"/>
    <w:rsid w:val="00A13CE7"/>
    <w:rsid w:val="00A14A00"/>
    <w:rsid w:val="00A14B48"/>
    <w:rsid w:val="00A153D1"/>
    <w:rsid w:val="00A15702"/>
    <w:rsid w:val="00A2024C"/>
    <w:rsid w:val="00A208DF"/>
    <w:rsid w:val="00A21031"/>
    <w:rsid w:val="00A211A8"/>
    <w:rsid w:val="00A21B57"/>
    <w:rsid w:val="00A21D9E"/>
    <w:rsid w:val="00A233AB"/>
    <w:rsid w:val="00A2463E"/>
    <w:rsid w:val="00A25E5B"/>
    <w:rsid w:val="00A27DC8"/>
    <w:rsid w:val="00A32096"/>
    <w:rsid w:val="00A32CC3"/>
    <w:rsid w:val="00A34E62"/>
    <w:rsid w:val="00A35D88"/>
    <w:rsid w:val="00A36013"/>
    <w:rsid w:val="00A36934"/>
    <w:rsid w:val="00A36B8B"/>
    <w:rsid w:val="00A36D7C"/>
    <w:rsid w:val="00A37429"/>
    <w:rsid w:val="00A37674"/>
    <w:rsid w:val="00A41093"/>
    <w:rsid w:val="00A42172"/>
    <w:rsid w:val="00A4227B"/>
    <w:rsid w:val="00A435EE"/>
    <w:rsid w:val="00A43D4E"/>
    <w:rsid w:val="00A47265"/>
    <w:rsid w:val="00A4731D"/>
    <w:rsid w:val="00A508B8"/>
    <w:rsid w:val="00A54823"/>
    <w:rsid w:val="00A558D6"/>
    <w:rsid w:val="00A63815"/>
    <w:rsid w:val="00A63D9F"/>
    <w:rsid w:val="00A64EFE"/>
    <w:rsid w:val="00A71553"/>
    <w:rsid w:val="00A71D05"/>
    <w:rsid w:val="00A74945"/>
    <w:rsid w:val="00A74D26"/>
    <w:rsid w:val="00A75005"/>
    <w:rsid w:val="00A75094"/>
    <w:rsid w:val="00A76864"/>
    <w:rsid w:val="00A80110"/>
    <w:rsid w:val="00A80323"/>
    <w:rsid w:val="00A81A0D"/>
    <w:rsid w:val="00A82C8C"/>
    <w:rsid w:val="00A847EC"/>
    <w:rsid w:val="00A85BBE"/>
    <w:rsid w:val="00A85BFC"/>
    <w:rsid w:val="00A90133"/>
    <w:rsid w:val="00A907AC"/>
    <w:rsid w:val="00A9218E"/>
    <w:rsid w:val="00A93C47"/>
    <w:rsid w:val="00A941D8"/>
    <w:rsid w:val="00A95900"/>
    <w:rsid w:val="00A965C3"/>
    <w:rsid w:val="00AA00F9"/>
    <w:rsid w:val="00AA544E"/>
    <w:rsid w:val="00AA5EC9"/>
    <w:rsid w:val="00AA65CC"/>
    <w:rsid w:val="00AA7496"/>
    <w:rsid w:val="00AB109D"/>
    <w:rsid w:val="00AB19BD"/>
    <w:rsid w:val="00AB2969"/>
    <w:rsid w:val="00AB2BE2"/>
    <w:rsid w:val="00AB2F24"/>
    <w:rsid w:val="00AB3523"/>
    <w:rsid w:val="00AB3C10"/>
    <w:rsid w:val="00AB4B81"/>
    <w:rsid w:val="00AB5ED5"/>
    <w:rsid w:val="00AB7401"/>
    <w:rsid w:val="00AC1615"/>
    <w:rsid w:val="00AC2607"/>
    <w:rsid w:val="00AC266C"/>
    <w:rsid w:val="00AC2DE9"/>
    <w:rsid w:val="00AC4173"/>
    <w:rsid w:val="00AC43BF"/>
    <w:rsid w:val="00AC46F3"/>
    <w:rsid w:val="00AC4D15"/>
    <w:rsid w:val="00AC5342"/>
    <w:rsid w:val="00AC71A2"/>
    <w:rsid w:val="00AC760E"/>
    <w:rsid w:val="00AC7D76"/>
    <w:rsid w:val="00AC7F08"/>
    <w:rsid w:val="00AD0431"/>
    <w:rsid w:val="00AD17A6"/>
    <w:rsid w:val="00AD2024"/>
    <w:rsid w:val="00AD588D"/>
    <w:rsid w:val="00AD61A5"/>
    <w:rsid w:val="00AD627F"/>
    <w:rsid w:val="00AE00A6"/>
    <w:rsid w:val="00AE051D"/>
    <w:rsid w:val="00AE1782"/>
    <w:rsid w:val="00AE3025"/>
    <w:rsid w:val="00AE47F5"/>
    <w:rsid w:val="00AE6F31"/>
    <w:rsid w:val="00AE718E"/>
    <w:rsid w:val="00AF0F6A"/>
    <w:rsid w:val="00AF167B"/>
    <w:rsid w:val="00AF1C84"/>
    <w:rsid w:val="00AF2D40"/>
    <w:rsid w:val="00AF4816"/>
    <w:rsid w:val="00AF481B"/>
    <w:rsid w:val="00B00B51"/>
    <w:rsid w:val="00B013A5"/>
    <w:rsid w:val="00B06B9C"/>
    <w:rsid w:val="00B11D9B"/>
    <w:rsid w:val="00B13A3B"/>
    <w:rsid w:val="00B14F4E"/>
    <w:rsid w:val="00B16ABA"/>
    <w:rsid w:val="00B16E0A"/>
    <w:rsid w:val="00B1720B"/>
    <w:rsid w:val="00B17AB4"/>
    <w:rsid w:val="00B233F6"/>
    <w:rsid w:val="00B23F2A"/>
    <w:rsid w:val="00B24037"/>
    <w:rsid w:val="00B27076"/>
    <w:rsid w:val="00B30D15"/>
    <w:rsid w:val="00B33E5D"/>
    <w:rsid w:val="00B3408C"/>
    <w:rsid w:val="00B342F5"/>
    <w:rsid w:val="00B34BE8"/>
    <w:rsid w:val="00B35218"/>
    <w:rsid w:val="00B35A4C"/>
    <w:rsid w:val="00B36F48"/>
    <w:rsid w:val="00B417F3"/>
    <w:rsid w:val="00B4456A"/>
    <w:rsid w:val="00B4494B"/>
    <w:rsid w:val="00B45198"/>
    <w:rsid w:val="00B45B7D"/>
    <w:rsid w:val="00B4656E"/>
    <w:rsid w:val="00B51042"/>
    <w:rsid w:val="00B51F34"/>
    <w:rsid w:val="00B529BD"/>
    <w:rsid w:val="00B52DA5"/>
    <w:rsid w:val="00B53A3B"/>
    <w:rsid w:val="00B55E3A"/>
    <w:rsid w:val="00B602E2"/>
    <w:rsid w:val="00B63F62"/>
    <w:rsid w:val="00B64261"/>
    <w:rsid w:val="00B6455A"/>
    <w:rsid w:val="00B64E9F"/>
    <w:rsid w:val="00B665F6"/>
    <w:rsid w:val="00B672C7"/>
    <w:rsid w:val="00B72C28"/>
    <w:rsid w:val="00B73636"/>
    <w:rsid w:val="00B74D61"/>
    <w:rsid w:val="00B76681"/>
    <w:rsid w:val="00B8216E"/>
    <w:rsid w:val="00B824CD"/>
    <w:rsid w:val="00B83B5F"/>
    <w:rsid w:val="00B84848"/>
    <w:rsid w:val="00B857FD"/>
    <w:rsid w:val="00B86982"/>
    <w:rsid w:val="00B86F3C"/>
    <w:rsid w:val="00B90098"/>
    <w:rsid w:val="00B9294D"/>
    <w:rsid w:val="00B93025"/>
    <w:rsid w:val="00B9302C"/>
    <w:rsid w:val="00B933A0"/>
    <w:rsid w:val="00B93EAC"/>
    <w:rsid w:val="00B94A6A"/>
    <w:rsid w:val="00B95367"/>
    <w:rsid w:val="00B96704"/>
    <w:rsid w:val="00BA0638"/>
    <w:rsid w:val="00BA1B34"/>
    <w:rsid w:val="00BA2351"/>
    <w:rsid w:val="00BA246F"/>
    <w:rsid w:val="00BA37A1"/>
    <w:rsid w:val="00BA4371"/>
    <w:rsid w:val="00BA4D5E"/>
    <w:rsid w:val="00BA4F66"/>
    <w:rsid w:val="00BA54CA"/>
    <w:rsid w:val="00BA5A57"/>
    <w:rsid w:val="00BA5EB7"/>
    <w:rsid w:val="00BA6857"/>
    <w:rsid w:val="00BA77F0"/>
    <w:rsid w:val="00BA78C1"/>
    <w:rsid w:val="00BB373B"/>
    <w:rsid w:val="00BB6AEB"/>
    <w:rsid w:val="00BC035E"/>
    <w:rsid w:val="00BC06C6"/>
    <w:rsid w:val="00BC2568"/>
    <w:rsid w:val="00BC2FF2"/>
    <w:rsid w:val="00BC7292"/>
    <w:rsid w:val="00BC74C6"/>
    <w:rsid w:val="00BD0243"/>
    <w:rsid w:val="00BD3FDF"/>
    <w:rsid w:val="00BD50CF"/>
    <w:rsid w:val="00BD50E5"/>
    <w:rsid w:val="00BD7753"/>
    <w:rsid w:val="00BE0BA5"/>
    <w:rsid w:val="00BE2DDE"/>
    <w:rsid w:val="00BE378E"/>
    <w:rsid w:val="00BE37EC"/>
    <w:rsid w:val="00BE40F6"/>
    <w:rsid w:val="00BE5977"/>
    <w:rsid w:val="00BE6227"/>
    <w:rsid w:val="00BE6D0E"/>
    <w:rsid w:val="00BE7546"/>
    <w:rsid w:val="00BE7D63"/>
    <w:rsid w:val="00BF095D"/>
    <w:rsid w:val="00BF3E38"/>
    <w:rsid w:val="00BF47DA"/>
    <w:rsid w:val="00C03AC2"/>
    <w:rsid w:val="00C040AD"/>
    <w:rsid w:val="00C04F47"/>
    <w:rsid w:val="00C05209"/>
    <w:rsid w:val="00C0702E"/>
    <w:rsid w:val="00C10F00"/>
    <w:rsid w:val="00C11AF4"/>
    <w:rsid w:val="00C11EAC"/>
    <w:rsid w:val="00C15AEA"/>
    <w:rsid w:val="00C15DF0"/>
    <w:rsid w:val="00C165CA"/>
    <w:rsid w:val="00C22E49"/>
    <w:rsid w:val="00C22FEB"/>
    <w:rsid w:val="00C2583E"/>
    <w:rsid w:val="00C2586C"/>
    <w:rsid w:val="00C26A44"/>
    <w:rsid w:val="00C3158D"/>
    <w:rsid w:val="00C335F5"/>
    <w:rsid w:val="00C33DE9"/>
    <w:rsid w:val="00C37F48"/>
    <w:rsid w:val="00C4165B"/>
    <w:rsid w:val="00C43088"/>
    <w:rsid w:val="00C44EB9"/>
    <w:rsid w:val="00C46309"/>
    <w:rsid w:val="00C47CFD"/>
    <w:rsid w:val="00C50BF6"/>
    <w:rsid w:val="00C53CCC"/>
    <w:rsid w:val="00C54E01"/>
    <w:rsid w:val="00C5563B"/>
    <w:rsid w:val="00C56A9D"/>
    <w:rsid w:val="00C56C56"/>
    <w:rsid w:val="00C60218"/>
    <w:rsid w:val="00C60296"/>
    <w:rsid w:val="00C60D35"/>
    <w:rsid w:val="00C61457"/>
    <w:rsid w:val="00C6280F"/>
    <w:rsid w:val="00C63305"/>
    <w:rsid w:val="00C63735"/>
    <w:rsid w:val="00C63A44"/>
    <w:rsid w:val="00C6571E"/>
    <w:rsid w:val="00C66753"/>
    <w:rsid w:val="00C70421"/>
    <w:rsid w:val="00C70CE6"/>
    <w:rsid w:val="00C713E5"/>
    <w:rsid w:val="00C713EC"/>
    <w:rsid w:val="00C71A62"/>
    <w:rsid w:val="00C74B69"/>
    <w:rsid w:val="00C7641C"/>
    <w:rsid w:val="00C774FB"/>
    <w:rsid w:val="00C777AA"/>
    <w:rsid w:val="00C81CD2"/>
    <w:rsid w:val="00C85881"/>
    <w:rsid w:val="00C86F3D"/>
    <w:rsid w:val="00C904E9"/>
    <w:rsid w:val="00C935CD"/>
    <w:rsid w:val="00C94CDF"/>
    <w:rsid w:val="00C95A84"/>
    <w:rsid w:val="00C96F44"/>
    <w:rsid w:val="00C9775F"/>
    <w:rsid w:val="00CA4F4C"/>
    <w:rsid w:val="00CA6A91"/>
    <w:rsid w:val="00CA7EE6"/>
    <w:rsid w:val="00CB006C"/>
    <w:rsid w:val="00CB12CF"/>
    <w:rsid w:val="00CB159B"/>
    <w:rsid w:val="00CB2A25"/>
    <w:rsid w:val="00CB5113"/>
    <w:rsid w:val="00CB5F80"/>
    <w:rsid w:val="00CC0510"/>
    <w:rsid w:val="00CC165D"/>
    <w:rsid w:val="00CC20AF"/>
    <w:rsid w:val="00CC28EF"/>
    <w:rsid w:val="00CC3009"/>
    <w:rsid w:val="00CC4E86"/>
    <w:rsid w:val="00CC635C"/>
    <w:rsid w:val="00CC67E4"/>
    <w:rsid w:val="00CC6BFB"/>
    <w:rsid w:val="00CD405D"/>
    <w:rsid w:val="00CD55E3"/>
    <w:rsid w:val="00CD5BD0"/>
    <w:rsid w:val="00CE03D8"/>
    <w:rsid w:val="00CE3DD8"/>
    <w:rsid w:val="00CE5204"/>
    <w:rsid w:val="00CE63F9"/>
    <w:rsid w:val="00CF12AC"/>
    <w:rsid w:val="00CF2CB9"/>
    <w:rsid w:val="00CF35A7"/>
    <w:rsid w:val="00CF405B"/>
    <w:rsid w:val="00CF4286"/>
    <w:rsid w:val="00CF6991"/>
    <w:rsid w:val="00CF7B74"/>
    <w:rsid w:val="00D000EC"/>
    <w:rsid w:val="00D03964"/>
    <w:rsid w:val="00D0512B"/>
    <w:rsid w:val="00D06C51"/>
    <w:rsid w:val="00D072B4"/>
    <w:rsid w:val="00D126F2"/>
    <w:rsid w:val="00D13A2A"/>
    <w:rsid w:val="00D17B78"/>
    <w:rsid w:val="00D17D4E"/>
    <w:rsid w:val="00D22F98"/>
    <w:rsid w:val="00D235D6"/>
    <w:rsid w:val="00D26857"/>
    <w:rsid w:val="00D278D9"/>
    <w:rsid w:val="00D316F7"/>
    <w:rsid w:val="00D32454"/>
    <w:rsid w:val="00D32595"/>
    <w:rsid w:val="00D33D29"/>
    <w:rsid w:val="00D3444D"/>
    <w:rsid w:val="00D430BF"/>
    <w:rsid w:val="00D432CA"/>
    <w:rsid w:val="00D43956"/>
    <w:rsid w:val="00D43BA2"/>
    <w:rsid w:val="00D4740C"/>
    <w:rsid w:val="00D5194E"/>
    <w:rsid w:val="00D5200F"/>
    <w:rsid w:val="00D5269D"/>
    <w:rsid w:val="00D52D03"/>
    <w:rsid w:val="00D53653"/>
    <w:rsid w:val="00D54458"/>
    <w:rsid w:val="00D54B17"/>
    <w:rsid w:val="00D56AD2"/>
    <w:rsid w:val="00D57A1C"/>
    <w:rsid w:val="00D62F1A"/>
    <w:rsid w:val="00D63B20"/>
    <w:rsid w:val="00D678F4"/>
    <w:rsid w:val="00D67C9B"/>
    <w:rsid w:val="00D72436"/>
    <w:rsid w:val="00D76690"/>
    <w:rsid w:val="00D7685E"/>
    <w:rsid w:val="00D77F74"/>
    <w:rsid w:val="00D82393"/>
    <w:rsid w:val="00D82633"/>
    <w:rsid w:val="00D84125"/>
    <w:rsid w:val="00D86002"/>
    <w:rsid w:val="00D86C1F"/>
    <w:rsid w:val="00D875E8"/>
    <w:rsid w:val="00D90395"/>
    <w:rsid w:val="00D90616"/>
    <w:rsid w:val="00D908DD"/>
    <w:rsid w:val="00D90F8A"/>
    <w:rsid w:val="00D921BE"/>
    <w:rsid w:val="00D9228D"/>
    <w:rsid w:val="00D9230E"/>
    <w:rsid w:val="00D92E1B"/>
    <w:rsid w:val="00D930AD"/>
    <w:rsid w:val="00D93668"/>
    <w:rsid w:val="00D93EDE"/>
    <w:rsid w:val="00D941FD"/>
    <w:rsid w:val="00D96CBF"/>
    <w:rsid w:val="00DA0B32"/>
    <w:rsid w:val="00DA0F86"/>
    <w:rsid w:val="00DA2CA8"/>
    <w:rsid w:val="00DA3615"/>
    <w:rsid w:val="00DA372C"/>
    <w:rsid w:val="00DA4AD8"/>
    <w:rsid w:val="00DA6035"/>
    <w:rsid w:val="00DA766A"/>
    <w:rsid w:val="00DB125C"/>
    <w:rsid w:val="00DB312C"/>
    <w:rsid w:val="00DB337E"/>
    <w:rsid w:val="00DB3B7E"/>
    <w:rsid w:val="00DB3D89"/>
    <w:rsid w:val="00DB4813"/>
    <w:rsid w:val="00DB5A31"/>
    <w:rsid w:val="00DB61E5"/>
    <w:rsid w:val="00DB6AD0"/>
    <w:rsid w:val="00DC53B8"/>
    <w:rsid w:val="00DC62D7"/>
    <w:rsid w:val="00DC7C6C"/>
    <w:rsid w:val="00DC7F69"/>
    <w:rsid w:val="00DD006C"/>
    <w:rsid w:val="00DD15F2"/>
    <w:rsid w:val="00DD16CA"/>
    <w:rsid w:val="00DD27B0"/>
    <w:rsid w:val="00DD27BD"/>
    <w:rsid w:val="00DD4061"/>
    <w:rsid w:val="00DD41A9"/>
    <w:rsid w:val="00DD5ACE"/>
    <w:rsid w:val="00DE1102"/>
    <w:rsid w:val="00DE1438"/>
    <w:rsid w:val="00DE28B1"/>
    <w:rsid w:val="00DE2A1F"/>
    <w:rsid w:val="00DE41B4"/>
    <w:rsid w:val="00DE612C"/>
    <w:rsid w:val="00DE66CC"/>
    <w:rsid w:val="00DE6DB9"/>
    <w:rsid w:val="00DF2859"/>
    <w:rsid w:val="00DF42C6"/>
    <w:rsid w:val="00DF45CA"/>
    <w:rsid w:val="00DF52EC"/>
    <w:rsid w:val="00DF54C0"/>
    <w:rsid w:val="00DF5E90"/>
    <w:rsid w:val="00DF70C1"/>
    <w:rsid w:val="00E002B0"/>
    <w:rsid w:val="00E01B94"/>
    <w:rsid w:val="00E032B8"/>
    <w:rsid w:val="00E0444E"/>
    <w:rsid w:val="00E05CC9"/>
    <w:rsid w:val="00E060B6"/>
    <w:rsid w:val="00E06CF7"/>
    <w:rsid w:val="00E129BB"/>
    <w:rsid w:val="00E136C6"/>
    <w:rsid w:val="00E1528B"/>
    <w:rsid w:val="00E161ED"/>
    <w:rsid w:val="00E177A5"/>
    <w:rsid w:val="00E2000E"/>
    <w:rsid w:val="00E3038F"/>
    <w:rsid w:val="00E351E1"/>
    <w:rsid w:val="00E37538"/>
    <w:rsid w:val="00E44073"/>
    <w:rsid w:val="00E44B74"/>
    <w:rsid w:val="00E476BC"/>
    <w:rsid w:val="00E513F3"/>
    <w:rsid w:val="00E567F2"/>
    <w:rsid w:val="00E569AB"/>
    <w:rsid w:val="00E56BDE"/>
    <w:rsid w:val="00E61558"/>
    <w:rsid w:val="00E62A62"/>
    <w:rsid w:val="00E62B65"/>
    <w:rsid w:val="00E638AF"/>
    <w:rsid w:val="00E6406A"/>
    <w:rsid w:val="00E649FE"/>
    <w:rsid w:val="00E65645"/>
    <w:rsid w:val="00E7074B"/>
    <w:rsid w:val="00E71122"/>
    <w:rsid w:val="00E71342"/>
    <w:rsid w:val="00E713D5"/>
    <w:rsid w:val="00E73BCE"/>
    <w:rsid w:val="00E73F00"/>
    <w:rsid w:val="00E751D2"/>
    <w:rsid w:val="00E75BF7"/>
    <w:rsid w:val="00E76DFB"/>
    <w:rsid w:val="00E770C1"/>
    <w:rsid w:val="00E77AD5"/>
    <w:rsid w:val="00E80989"/>
    <w:rsid w:val="00E82152"/>
    <w:rsid w:val="00E82927"/>
    <w:rsid w:val="00E83D25"/>
    <w:rsid w:val="00E8443F"/>
    <w:rsid w:val="00E84709"/>
    <w:rsid w:val="00E86548"/>
    <w:rsid w:val="00E90E19"/>
    <w:rsid w:val="00E91322"/>
    <w:rsid w:val="00E924AC"/>
    <w:rsid w:val="00E9334E"/>
    <w:rsid w:val="00E944E6"/>
    <w:rsid w:val="00E95AF7"/>
    <w:rsid w:val="00E968A7"/>
    <w:rsid w:val="00E972E5"/>
    <w:rsid w:val="00E97BB6"/>
    <w:rsid w:val="00EA3F34"/>
    <w:rsid w:val="00EA4425"/>
    <w:rsid w:val="00EB0899"/>
    <w:rsid w:val="00EB29C7"/>
    <w:rsid w:val="00EB2B8D"/>
    <w:rsid w:val="00EB2F2F"/>
    <w:rsid w:val="00EB4FB2"/>
    <w:rsid w:val="00EB5BA5"/>
    <w:rsid w:val="00EB5FF6"/>
    <w:rsid w:val="00EB7AA0"/>
    <w:rsid w:val="00EB7B7A"/>
    <w:rsid w:val="00EC27CA"/>
    <w:rsid w:val="00EC2897"/>
    <w:rsid w:val="00EC4D44"/>
    <w:rsid w:val="00ED2DA5"/>
    <w:rsid w:val="00ED3981"/>
    <w:rsid w:val="00ED4F85"/>
    <w:rsid w:val="00ED5708"/>
    <w:rsid w:val="00ED7712"/>
    <w:rsid w:val="00EE2E9B"/>
    <w:rsid w:val="00EE505F"/>
    <w:rsid w:val="00EE5381"/>
    <w:rsid w:val="00EE5664"/>
    <w:rsid w:val="00EE5B63"/>
    <w:rsid w:val="00EE6D83"/>
    <w:rsid w:val="00EE793E"/>
    <w:rsid w:val="00EF4F45"/>
    <w:rsid w:val="00EF6F75"/>
    <w:rsid w:val="00F015DC"/>
    <w:rsid w:val="00F02058"/>
    <w:rsid w:val="00F02D0C"/>
    <w:rsid w:val="00F050D2"/>
    <w:rsid w:val="00F06465"/>
    <w:rsid w:val="00F07B78"/>
    <w:rsid w:val="00F07F78"/>
    <w:rsid w:val="00F11F0F"/>
    <w:rsid w:val="00F13360"/>
    <w:rsid w:val="00F14295"/>
    <w:rsid w:val="00F15B9A"/>
    <w:rsid w:val="00F17636"/>
    <w:rsid w:val="00F20438"/>
    <w:rsid w:val="00F2101C"/>
    <w:rsid w:val="00F21A11"/>
    <w:rsid w:val="00F22707"/>
    <w:rsid w:val="00F23147"/>
    <w:rsid w:val="00F238D9"/>
    <w:rsid w:val="00F24D34"/>
    <w:rsid w:val="00F257E0"/>
    <w:rsid w:val="00F259F1"/>
    <w:rsid w:val="00F26192"/>
    <w:rsid w:val="00F26A8D"/>
    <w:rsid w:val="00F27E20"/>
    <w:rsid w:val="00F30528"/>
    <w:rsid w:val="00F31DD5"/>
    <w:rsid w:val="00F332DF"/>
    <w:rsid w:val="00F40669"/>
    <w:rsid w:val="00F42D47"/>
    <w:rsid w:val="00F45B99"/>
    <w:rsid w:val="00F465CB"/>
    <w:rsid w:val="00F50342"/>
    <w:rsid w:val="00F50AB9"/>
    <w:rsid w:val="00F50F7D"/>
    <w:rsid w:val="00F5104D"/>
    <w:rsid w:val="00F516A7"/>
    <w:rsid w:val="00F518C9"/>
    <w:rsid w:val="00F54745"/>
    <w:rsid w:val="00F62171"/>
    <w:rsid w:val="00F63F19"/>
    <w:rsid w:val="00F652A3"/>
    <w:rsid w:val="00F67D8C"/>
    <w:rsid w:val="00F7060A"/>
    <w:rsid w:val="00F7124A"/>
    <w:rsid w:val="00F718CD"/>
    <w:rsid w:val="00F72515"/>
    <w:rsid w:val="00F73441"/>
    <w:rsid w:val="00F768ED"/>
    <w:rsid w:val="00F7722E"/>
    <w:rsid w:val="00F7767C"/>
    <w:rsid w:val="00F80F2D"/>
    <w:rsid w:val="00F820CC"/>
    <w:rsid w:val="00F8366A"/>
    <w:rsid w:val="00F8566B"/>
    <w:rsid w:val="00F86EA1"/>
    <w:rsid w:val="00F86ECD"/>
    <w:rsid w:val="00F87091"/>
    <w:rsid w:val="00F876E3"/>
    <w:rsid w:val="00F87E3E"/>
    <w:rsid w:val="00F901FB"/>
    <w:rsid w:val="00F90289"/>
    <w:rsid w:val="00F90FE4"/>
    <w:rsid w:val="00F92E2B"/>
    <w:rsid w:val="00F9309F"/>
    <w:rsid w:val="00F94335"/>
    <w:rsid w:val="00F943A3"/>
    <w:rsid w:val="00F96B4C"/>
    <w:rsid w:val="00FA10E8"/>
    <w:rsid w:val="00FA16EA"/>
    <w:rsid w:val="00FA20E1"/>
    <w:rsid w:val="00FA3A66"/>
    <w:rsid w:val="00FA44CC"/>
    <w:rsid w:val="00FA5D45"/>
    <w:rsid w:val="00FA6599"/>
    <w:rsid w:val="00FB0A98"/>
    <w:rsid w:val="00FB0AA1"/>
    <w:rsid w:val="00FB4AB7"/>
    <w:rsid w:val="00FB5625"/>
    <w:rsid w:val="00FB5758"/>
    <w:rsid w:val="00FB5FE9"/>
    <w:rsid w:val="00FC153D"/>
    <w:rsid w:val="00FC2B4A"/>
    <w:rsid w:val="00FC4F07"/>
    <w:rsid w:val="00FC5638"/>
    <w:rsid w:val="00FC62E3"/>
    <w:rsid w:val="00FC66A3"/>
    <w:rsid w:val="00FD125C"/>
    <w:rsid w:val="00FD29F3"/>
    <w:rsid w:val="00FD33F7"/>
    <w:rsid w:val="00FD6275"/>
    <w:rsid w:val="00FD67A8"/>
    <w:rsid w:val="00FD6BB2"/>
    <w:rsid w:val="00FD6C01"/>
    <w:rsid w:val="00FD6F8A"/>
    <w:rsid w:val="00FE2385"/>
    <w:rsid w:val="00FE2BC5"/>
    <w:rsid w:val="00FE4184"/>
    <w:rsid w:val="00FE6797"/>
    <w:rsid w:val="00FE69D8"/>
    <w:rsid w:val="00FE730B"/>
    <w:rsid w:val="00FF0642"/>
    <w:rsid w:val="00FF1FA9"/>
    <w:rsid w:val="00FF40DD"/>
    <w:rsid w:val="00FF43B2"/>
    <w:rsid w:val="00FF5401"/>
    <w:rsid w:val="00FF6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7775FA-B2E5-4124-8F3C-E32D172C3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124A"/>
    <w:rPr>
      <w:color w:val="6B9F2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02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gnitoforms.com/NAMA/TMVASponsorshipFor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gnitoforms.com/NAMA/TMVASponsorshipForm" TargetMode="External"/><Relationship Id="rId5" Type="http://schemas.openxmlformats.org/officeDocument/2006/relationships/hyperlink" Target="https://www.cognitoforms.com/NAMA/TMVASponsorshipForm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Dent</dc:creator>
  <cp:keywords/>
  <dc:description/>
  <cp:lastModifiedBy>Marilyn Dent</cp:lastModifiedBy>
  <cp:revision>4</cp:revision>
  <cp:lastPrinted>2017-04-13T14:28:00Z</cp:lastPrinted>
  <dcterms:created xsi:type="dcterms:W3CDTF">2019-05-24T16:37:00Z</dcterms:created>
  <dcterms:modified xsi:type="dcterms:W3CDTF">2019-05-24T16:48:00Z</dcterms:modified>
</cp:coreProperties>
</file>